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A5A04D" w14:textId="77777777" w:rsidR="00FE741B" w:rsidRPr="000219AC" w:rsidRDefault="00FE741B" w:rsidP="00FE741B">
      <w:pPr>
        <w:rPr>
          <w:b/>
          <w:bCs/>
          <w:sz w:val="32"/>
          <w:szCs w:val="32"/>
          <w:u w:val="single"/>
        </w:rPr>
      </w:pPr>
      <w:r w:rsidRPr="000219AC">
        <w:rPr>
          <w:b/>
          <w:bCs/>
          <w:sz w:val="32"/>
          <w:szCs w:val="32"/>
          <w:u w:val="single"/>
        </w:rPr>
        <w:t>Notes:</w:t>
      </w:r>
    </w:p>
    <w:p w14:paraId="7303841C" w14:textId="77777777" w:rsidR="00FE741B" w:rsidRDefault="00FE741B" w:rsidP="00FE741B">
      <w:r>
        <w:t>Remove insulation layer:</w:t>
      </w:r>
    </w:p>
    <w:p w14:paraId="68F013B7" w14:textId="26A4EB5A" w:rsidR="00FE741B" w:rsidRDefault="00FE741B" w:rsidP="00FE741B"/>
    <w:p w14:paraId="5D3142E6" w14:textId="77777777" w:rsidR="00FE741B" w:rsidRDefault="00FE741B" w:rsidP="00FE741B"/>
    <w:p w14:paraId="45E04F37" w14:textId="77777777" w:rsidR="00FE741B" w:rsidRDefault="00FE741B" w:rsidP="00FE741B"/>
    <w:p w14:paraId="494BCCC4" w14:textId="77777777" w:rsidR="00FE741B" w:rsidRDefault="00FE741B" w:rsidP="00FE741B"/>
    <w:p w14:paraId="7BFB6898" w14:textId="77777777" w:rsidR="00FE741B" w:rsidRDefault="00FE741B" w:rsidP="00FE741B"/>
    <w:p w14:paraId="76E896E9" w14:textId="77777777" w:rsidR="00FE741B" w:rsidRDefault="00CD0723" w:rsidP="00FE741B">
      <w:hyperlink r:id="rId6" w:history="1">
        <w:r w:rsidR="00FE741B" w:rsidRPr="004C3618">
          <w:rPr>
            <w:rStyle w:val="Hyperlink"/>
          </w:rPr>
          <w:t>https://www.instructables.com/DIY-Magnetic-Compass/</w:t>
        </w:r>
      </w:hyperlink>
    </w:p>
    <w:p w14:paraId="53F2670C" w14:textId="77777777" w:rsidR="00FE741B" w:rsidRDefault="00FE741B" w:rsidP="00FE741B"/>
    <w:p w14:paraId="156821AF" w14:textId="77777777" w:rsidR="00FE741B" w:rsidRDefault="00FE741B" w:rsidP="00FE741B"/>
    <w:p w14:paraId="56E106BF" w14:textId="77777777" w:rsidR="00FE741B" w:rsidRDefault="00FE741B" w:rsidP="00FE741B"/>
    <w:p w14:paraId="11CCB4DE" w14:textId="77777777" w:rsidR="00FE741B" w:rsidRDefault="00FE741B" w:rsidP="00FE741B">
      <w:pPr>
        <w:rPr>
          <w:sz w:val="28"/>
          <w:szCs w:val="28"/>
          <w:u w:val="single"/>
        </w:rPr>
      </w:pPr>
      <w:r w:rsidRPr="000219AC">
        <w:rPr>
          <w:sz w:val="28"/>
          <w:szCs w:val="28"/>
          <w:u w:val="single"/>
        </w:rPr>
        <w:t>Part list:</w:t>
      </w:r>
    </w:p>
    <w:p w14:paraId="75435634" w14:textId="77777777" w:rsidR="00FE741B" w:rsidRDefault="00FE741B" w:rsidP="00FE741B">
      <w:pPr>
        <w:pStyle w:val="ListParagraph"/>
        <w:numPr>
          <w:ilvl w:val="0"/>
          <w:numId w:val="1"/>
        </w:numPr>
      </w:pPr>
      <w:r>
        <w:t xml:space="preserve">DF06M – full bridge rectifier </w:t>
      </w:r>
      <w:hyperlink r:id="rId7" w:history="1">
        <w:r w:rsidRPr="008B710D">
          <w:rPr>
            <w:rStyle w:val="Hyperlink"/>
            <w:sz w:val="14"/>
            <w:szCs w:val="14"/>
          </w:rPr>
          <w:t>https://www.digikey.com/product-detail/en/on-semiconductor/DF06M/DF06M-ND/977156</w:t>
        </w:r>
      </w:hyperlink>
    </w:p>
    <w:p w14:paraId="334EF384" w14:textId="77777777" w:rsidR="00FE741B" w:rsidRPr="00FB2CFF" w:rsidRDefault="00FE741B" w:rsidP="00FE741B">
      <w:pPr>
        <w:pStyle w:val="ListParagraph"/>
        <w:numPr>
          <w:ilvl w:val="0"/>
          <w:numId w:val="1"/>
        </w:numPr>
        <w:rPr>
          <w:lang w:val="en-NZ"/>
        </w:rPr>
      </w:pPr>
      <w:bookmarkStart w:id="0" w:name="_Hlk53671062"/>
      <w:r>
        <w:t xml:space="preserve">Neodymium Cylinder </w:t>
      </w:r>
      <w:bookmarkEnd w:id="0"/>
      <w:r>
        <w:t xml:space="preserve">- 20mm x 25mm (grade 42)  </w:t>
      </w:r>
      <w:hyperlink r:id="rId8" w:history="1">
        <w:r w:rsidRPr="00FB2CFF">
          <w:rPr>
            <w:rStyle w:val="Hyperlink"/>
            <w:sz w:val="14"/>
            <w:szCs w:val="14"/>
          </w:rPr>
          <w:t>https://amfma</w:t>
        </w:r>
        <w:r>
          <w:rPr>
            <w:rStyle w:val="Hyperlink"/>
            <w:sz w:val="14"/>
            <w:szCs w:val="14"/>
          </w:rPr>
          <w:t xml:space="preserve">   </w:t>
        </w:r>
        <w:r w:rsidRPr="00FB2CFF">
          <w:rPr>
            <w:rStyle w:val="Hyperlink"/>
            <w:sz w:val="14"/>
            <w:szCs w:val="14"/>
          </w:rPr>
          <w:t>gnets.co.nz/neodymium-cylinder-20mm-x-25mm.html</w:t>
        </w:r>
      </w:hyperlink>
    </w:p>
    <w:p w14:paraId="76E0D4B5" w14:textId="77777777" w:rsidR="00FE741B" w:rsidRPr="003D1E5A" w:rsidRDefault="00FE741B" w:rsidP="00FE741B">
      <w:pPr>
        <w:pStyle w:val="ListParagraph"/>
        <w:numPr>
          <w:ilvl w:val="0"/>
          <w:numId w:val="1"/>
        </w:numPr>
        <w:rPr>
          <w:lang w:val="en-NZ"/>
        </w:rPr>
      </w:pPr>
      <w:r>
        <w:t xml:space="preserve">Pope Clear Vinyl Tubing 25mmx0.900m  </w:t>
      </w:r>
      <w:hyperlink r:id="rId9" w:history="1">
        <w:r w:rsidRPr="00601860">
          <w:rPr>
            <w:rStyle w:val="Hyperlink"/>
            <w:sz w:val="14"/>
            <w:szCs w:val="14"/>
          </w:rPr>
          <w:t>https://www.bunnings.co.nz/pope-clear-vinyl-tubing-25mmx0-900m_p0235250</w:t>
        </w:r>
      </w:hyperlink>
    </w:p>
    <w:p w14:paraId="2A4D2814" w14:textId="77777777" w:rsidR="00FE741B" w:rsidRDefault="00FE741B" w:rsidP="00FE741B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 xml:space="preserve">0.25 enamel copper wire  </w:t>
      </w:r>
      <w:hyperlink r:id="rId10" w:history="1">
        <w:r w:rsidRPr="00A0163D">
          <w:rPr>
            <w:rStyle w:val="Hyperlink"/>
            <w:sz w:val="18"/>
            <w:szCs w:val="18"/>
            <w:lang w:val="en-NZ"/>
          </w:rPr>
          <w:t>https://www.jaycar.co.nz/0-25mm-enamel-copper-wire-spool/p/WW4012</w:t>
        </w:r>
      </w:hyperlink>
    </w:p>
    <w:p w14:paraId="6D0758B6" w14:textId="77777777" w:rsidR="00FE741B" w:rsidRDefault="00FE741B" w:rsidP="00FE741B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 xml:space="preserve">Super Capacitor  </w:t>
      </w:r>
      <w:hyperlink r:id="rId11" w:history="1">
        <w:r w:rsidRPr="005E6063">
          <w:rPr>
            <w:rStyle w:val="Hyperlink"/>
            <w:sz w:val="20"/>
            <w:szCs w:val="20"/>
            <w:lang w:val="en-NZ"/>
          </w:rPr>
          <w:t>https://www.digikey.com/en/products/detail/elna-america/DK-6R3D105T/970179</w:t>
        </w:r>
      </w:hyperlink>
      <w:r>
        <w:rPr>
          <w:sz w:val="20"/>
          <w:szCs w:val="20"/>
          <w:lang w:val="en-NZ"/>
        </w:rPr>
        <w:t xml:space="preserve"> </w:t>
      </w:r>
    </w:p>
    <w:p w14:paraId="4DE328F7" w14:textId="77777777" w:rsidR="00FE741B" w:rsidRDefault="00FE741B" w:rsidP="00FE741B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>resistor,  led(s)</w:t>
      </w:r>
    </w:p>
    <w:p w14:paraId="1EA76679" w14:textId="77777777" w:rsidR="00FE741B" w:rsidRDefault="00FE741B" w:rsidP="00FE741B">
      <w:pPr>
        <w:rPr>
          <w:lang w:val="en-NZ"/>
        </w:rPr>
      </w:pPr>
    </w:p>
    <w:p w14:paraId="1712E229" w14:textId="77777777" w:rsidR="00FE741B" w:rsidRPr="00236458" w:rsidRDefault="00FE741B" w:rsidP="00FE741B">
      <w:pPr>
        <w:rPr>
          <w:sz w:val="28"/>
          <w:szCs w:val="28"/>
          <w:u w:val="single"/>
          <w:lang w:val="en-NZ"/>
        </w:rPr>
      </w:pPr>
      <w:r w:rsidRPr="00236458">
        <w:rPr>
          <w:sz w:val="28"/>
          <w:szCs w:val="28"/>
          <w:u w:val="single"/>
          <w:lang w:val="en-NZ"/>
        </w:rPr>
        <w:t xml:space="preserve">Simulation </w:t>
      </w:r>
      <w:r>
        <w:rPr>
          <w:sz w:val="28"/>
          <w:szCs w:val="28"/>
          <w:u w:val="single"/>
          <w:lang w:val="en-NZ"/>
        </w:rPr>
        <w:t>demonstrating</w:t>
      </w:r>
      <w:r w:rsidRPr="00236458">
        <w:rPr>
          <w:sz w:val="28"/>
          <w:szCs w:val="28"/>
          <w:u w:val="single"/>
          <w:lang w:val="en-NZ"/>
        </w:rPr>
        <w:t xml:space="preserve"> Faraday</w:t>
      </w:r>
      <w:r>
        <w:rPr>
          <w:sz w:val="28"/>
          <w:szCs w:val="28"/>
          <w:u w:val="single"/>
          <w:lang w:val="en-NZ"/>
        </w:rPr>
        <w:t>’</w:t>
      </w:r>
      <w:r w:rsidRPr="00236458">
        <w:rPr>
          <w:sz w:val="28"/>
          <w:szCs w:val="28"/>
          <w:u w:val="single"/>
          <w:lang w:val="en-NZ"/>
        </w:rPr>
        <w:t>s law:</w:t>
      </w:r>
    </w:p>
    <w:p w14:paraId="4A7B0D32" w14:textId="77777777" w:rsidR="00FE741B" w:rsidRDefault="00CD0723" w:rsidP="00FE741B">
      <w:pPr>
        <w:rPr>
          <w:lang w:val="en-NZ"/>
        </w:rPr>
      </w:pPr>
      <w:hyperlink r:id="rId12" w:history="1">
        <w:r w:rsidR="00FE741B" w:rsidRPr="00345C11">
          <w:rPr>
            <w:rStyle w:val="Hyperlink"/>
            <w:lang w:val="en-NZ"/>
          </w:rPr>
          <w:t>https://phet.colorado.edu/sims/html/faradays-law/latest/faradays-law_en.html</w:t>
        </w:r>
      </w:hyperlink>
    </w:p>
    <w:p w14:paraId="6DB609E2" w14:textId="77777777" w:rsidR="00FE741B" w:rsidRDefault="00FE741B" w:rsidP="00FE741B">
      <w:pPr>
        <w:rPr>
          <w:sz w:val="28"/>
          <w:szCs w:val="28"/>
          <w:u w:val="single"/>
          <w:lang w:val="en-NZ"/>
        </w:rPr>
      </w:pPr>
      <w:r w:rsidRPr="0020691B">
        <w:rPr>
          <w:sz w:val="28"/>
          <w:szCs w:val="28"/>
          <w:u w:val="single"/>
          <w:lang w:val="en-NZ"/>
        </w:rPr>
        <w:t>Experiment:</w:t>
      </w:r>
    </w:p>
    <w:p w14:paraId="7BA61151" w14:textId="77777777" w:rsidR="00FE741B" w:rsidRDefault="00FE741B" w:rsidP="00FE741B">
      <w:pPr>
        <w:pStyle w:val="ListParagraph"/>
        <w:numPr>
          <w:ilvl w:val="0"/>
          <w:numId w:val="2"/>
        </w:numPr>
        <w:rPr>
          <w:lang w:val="en-NZ"/>
        </w:rPr>
      </w:pPr>
      <w:r w:rsidRPr="0020691B">
        <w:rPr>
          <w:noProof/>
          <w:lang w:val="en-NZ"/>
        </w:rPr>
        <w:drawing>
          <wp:anchor distT="0" distB="0" distL="114300" distR="114300" simplePos="0" relativeHeight="251659264" behindDoc="0" locked="0" layoutInCell="1" allowOverlap="1" wp14:anchorId="7094875D" wp14:editId="0D19FB97">
            <wp:simplePos x="0" y="0"/>
            <wp:positionH relativeFrom="margin">
              <wp:posOffset>2118360</wp:posOffset>
            </wp:positionH>
            <wp:positionV relativeFrom="paragraph">
              <wp:posOffset>2540</wp:posOffset>
            </wp:positionV>
            <wp:extent cx="1520825" cy="1221105"/>
            <wp:effectExtent l="0" t="0" r="317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825" cy="1221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0691B">
        <w:rPr>
          <w:noProof/>
          <w:lang w:val="en-NZ"/>
        </w:rPr>
        <w:drawing>
          <wp:anchor distT="0" distB="0" distL="114300" distR="114300" simplePos="0" relativeHeight="251660288" behindDoc="0" locked="0" layoutInCell="1" allowOverlap="1" wp14:anchorId="38D58CA0" wp14:editId="73809583">
            <wp:simplePos x="0" y="0"/>
            <wp:positionH relativeFrom="column">
              <wp:posOffset>3848337</wp:posOffset>
            </wp:positionH>
            <wp:positionV relativeFrom="paragraph">
              <wp:posOffset>21817</wp:posOffset>
            </wp:positionV>
            <wp:extent cx="2287905" cy="1275715"/>
            <wp:effectExtent l="0" t="0" r="0" b="63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905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/>
        </w:rPr>
        <w:t>Making a compass</w:t>
      </w:r>
    </w:p>
    <w:p w14:paraId="2CF3581F" w14:textId="77777777" w:rsidR="00FE741B" w:rsidRPr="006752C0" w:rsidRDefault="00FE741B" w:rsidP="00FE741B">
      <w:pPr>
        <w:pStyle w:val="ListParagraph"/>
        <w:numPr>
          <w:ilvl w:val="0"/>
          <w:numId w:val="2"/>
        </w:numPr>
        <w:rPr>
          <w:lang w:val="en-NZ"/>
        </w:rPr>
      </w:pPr>
      <w:r>
        <w:rPr>
          <w:lang w:val="en-NZ"/>
        </w:rPr>
        <w:t xml:space="preserve">Faraday’s law – </w:t>
      </w:r>
      <w:r w:rsidRPr="006752C0">
        <w:rPr>
          <w:lang w:val="en-NZ"/>
        </w:rPr>
        <w:t xml:space="preserve">2 leds parallel </w:t>
      </w:r>
    </w:p>
    <w:p w14:paraId="0E88754E" w14:textId="77777777" w:rsidR="00FE741B" w:rsidRPr="0020691B" w:rsidRDefault="00FE741B" w:rsidP="00FE741B">
      <w:pPr>
        <w:pStyle w:val="ListParagraph"/>
        <w:numPr>
          <w:ilvl w:val="0"/>
          <w:numId w:val="2"/>
        </w:numPr>
        <w:rPr>
          <w:lang w:val="en-NZ"/>
        </w:rPr>
      </w:pPr>
      <w:r>
        <w:rPr>
          <w:lang w:val="en-NZ"/>
        </w:rPr>
        <w:t>AC - DC</w:t>
      </w:r>
      <w:r w:rsidRPr="0020691B">
        <w:rPr>
          <w:noProof/>
        </w:rPr>
        <w:t xml:space="preserve"> </w:t>
      </w:r>
      <w:r>
        <w:rPr>
          <w:noProof/>
        </w:rPr>
        <w:t>-&gt; constant voltage (practical)</w:t>
      </w:r>
    </w:p>
    <w:p w14:paraId="2408F539" w14:textId="77777777" w:rsidR="00FE741B" w:rsidRDefault="00FE741B" w:rsidP="00FE741B">
      <w:r w:rsidRPr="0020691B">
        <w:t xml:space="preserve"> </w:t>
      </w:r>
    </w:p>
    <w:p w14:paraId="06B454EA" w14:textId="77777777" w:rsidR="00FE741B" w:rsidRDefault="00FE741B" w:rsidP="00FE741B"/>
    <w:p w14:paraId="4F2A5A3E" w14:textId="77777777" w:rsidR="00FE741B" w:rsidRDefault="00FE741B" w:rsidP="00FE741B"/>
    <w:p w14:paraId="26D4D012" w14:textId="77777777" w:rsidR="00FE741B" w:rsidRDefault="00FE741B" w:rsidP="00FE741B"/>
    <w:p w14:paraId="4D3F0A52" w14:textId="77777777" w:rsidR="00FE741B" w:rsidRDefault="00FE741B" w:rsidP="00FE741B"/>
    <w:p w14:paraId="067BC615" w14:textId="77777777" w:rsidR="00FE741B" w:rsidRPr="0095013A" w:rsidRDefault="00FE741B" w:rsidP="00FE741B">
      <w:r w:rsidRPr="0095013A">
        <w:rPr>
          <w:u w:val="single"/>
        </w:rPr>
        <w:t>Notes</w:t>
      </w:r>
      <w:r w:rsidRPr="0095013A">
        <w:t xml:space="preserve"> – </w:t>
      </w:r>
      <w:r w:rsidRPr="0095013A">
        <w:rPr>
          <w:b/>
          <w:bCs/>
        </w:rPr>
        <w:t>What</w:t>
      </w:r>
      <w:r w:rsidRPr="0095013A">
        <w:t xml:space="preserve">, </w:t>
      </w:r>
      <w:r w:rsidRPr="00190EE1">
        <w:rPr>
          <w:b/>
          <w:bCs/>
        </w:rPr>
        <w:t>Why,</w:t>
      </w:r>
      <w:r>
        <w:t xml:space="preserve"> </w:t>
      </w:r>
      <w:proofErr w:type="gramStart"/>
      <w:r w:rsidRPr="0095013A">
        <w:rPr>
          <w:b/>
          <w:bCs/>
        </w:rPr>
        <w:t>How</w:t>
      </w:r>
      <w:proofErr w:type="gramEnd"/>
      <w:r w:rsidRPr="0095013A">
        <w:t xml:space="preserve">     (keep it simple)</w:t>
      </w:r>
    </w:p>
    <w:p w14:paraId="556AC262" w14:textId="77777777" w:rsidR="00FE741B" w:rsidRPr="0095013A" w:rsidRDefault="00FE741B" w:rsidP="00FE741B">
      <w:pPr>
        <w:numPr>
          <w:ilvl w:val="0"/>
          <w:numId w:val="3"/>
        </w:numPr>
        <w:tabs>
          <w:tab w:val="num" w:pos="720"/>
        </w:tabs>
        <w:rPr>
          <w:u w:val="single"/>
          <w:lang w:val="en-NZ"/>
        </w:rPr>
      </w:pPr>
      <w:r w:rsidRPr="0095013A">
        <w:rPr>
          <w:u w:val="single"/>
          <w:lang w:val="en-NZ"/>
        </w:rPr>
        <w:t>Introduction</w:t>
      </w:r>
      <w:r w:rsidRPr="0095013A">
        <w:rPr>
          <w:lang w:val="en-NZ"/>
        </w:rPr>
        <w:t xml:space="preserve"> – </w:t>
      </w:r>
      <w:r w:rsidRPr="0095013A">
        <w:rPr>
          <w:b/>
          <w:bCs/>
          <w:lang w:val="en-NZ"/>
        </w:rPr>
        <w:t xml:space="preserve">Why </w:t>
      </w:r>
      <w:r w:rsidRPr="0095013A">
        <w:rPr>
          <w:lang w:val="en-NZ"/>
        </w:rPr>
        <w:t>did I choose this project</w:t>
      </w:r>
    </w:p>
    <w:p w14:paraId="7BB010A0" w14:textId="77777777" w:rsidR="00FE741B" w:rsidRPr="0095013A" w:rsidRDefault="00FE741B" w:rsidP="00FE741B">
      <w:pPr>
        <w:numPr>
          <w:ilvl w:val="0"/>
          <w:numId w:val="3"/>
        </w:numPr>
        <w:tabs>
          <w:tab w:val="num" w:pos="720"/>
        </w:tabs>
        <w:rPr>
          <w:u w:val="single"/>
          <w:lang w:val="en-NZ"/>
        </w:rPr>
      </w:pPr>
      <w:r w:rsidRPr="0095013A">
        <w:rPr>
          <w:u w:val="single"/>
          <w:lang w:val="en-NZ"/>
        </w:rPr>
        <w:lastRenderedPageBreak/>
        <w:t>Content Overview</w:t>
      </w:r>
      <w:r w:rsidRPr="0095013A">
        <w:rPr>
          <w:lang w:val="en-NZ"/>
        </w:rPr>
        <w:t xml:space="preserve"> – </w:t>
      </w:r>
      <w:r w:rsidRPr="0095013A">
        <w:rPr>
          <w:b/>
          <w:bCs/>
          <w:lang w:val="en-NZ"/>
        </w:rPr>
        <w:t>What</w:t>
      </w:r>
      <w:r w:rsidRPr="0095013A">
        <w:rPr>
          <w:lang w:val="en-NZ"/>
        </w:rPr>
        <w:t xml:space="preserve"> will they learn</w:t>
      </w:r>
    </w:p>
    <w:p w14:paraId="2C7AC0F6" w14:textId="77777777" w:rsidR="00FE741B" w:rsidRPr="0095013A" w:rsidRDefault="00FE741B" w:rsidP="00FE741B">
      <w:pPr>
        <w:numPr>
          <w:ilvl w:val="0"/>
          <w:numId w:val="3"/>
        </w:numPr>
        <w:tabs>
          <w:tab w:val="num" w:pos="720"/>
        </w:tabs>
        <w:rPr>
          <w:lang w:val="en-NZ"/>
        </w:rPr>
      </w:pPr>
      <w:r w:rsidRPr="0095013A">
        <w:rPr>
          <w:u w:val="single"/>
          <w:lang w:val="en-NZ"/>
        </w:rPr>
        <w:t>Content</w:t>
      </w:r>
      <w:r w:rsidRPr="0095013A">
        <w:rPr>
          <w:lang w:val="en-NZ"/>
        </w:rPr>
        <w:t xml:space="preserve"> – </w:t>
      </w:r>
      <w:r w:rsidRPr="0095013A">
        <w:rPr>
          <w:b/>
          <w:bCs/>
          <w:lang w:val="en-NZ"/>
        </w:rPr>
        <w:t>How</w:t>
      </w:r>
      <w:r w:rsidRPr="0095013A">
        <w:rPr>
          <w:lang w:val="en-NZ"/>
        </w:rPr>
        <w:t xml:space="preserve"> they will learn this concept</w:t>
      </w:r>
    </w:p>
    <w:p w14:paraId="7C497A80" w14:textId="77777777" w:rsidR="00FE741B" w:rsidRPr="0095013A" w:rsidRDefault="00FE741B" w:rsidP="00FE741B">
      <w:pPr>
        <w:numPr>
          <w:ilvl w:val="0"/>
          <w:numId w:val="3"/>
        </w:numPr>
        <w:tabs>
          <w:tab w:val="num" w:pos="720"/>
        </w:tabs>
        <w:rPr>
          <w:lang w:val="en-NZ"/>
        </w:rPr>
      </w:pPr>
      <w:r w:rsidRPr="0095013A">
        <w:rPr>
          <w:u w:val="single"/>
          <w:lang w:val="en-NZ"/>
        </w:rPr>
        <w:t>Conclusion</w:t>
      </w:r>
      <w:r w:rsidRPr="0095013A">
        <w:rPr>
          <w:lang w:val="en-NZ"/>
        </w:rPr>
        <w:t xml:space="preserve"> – Summary of content i.e. similar to content overview</w:t>
      </w:r>
    </w:p>
    <w:p w14:paraId="29ED783D" w14:textId="77777777" w:rsidR="00FE741B" w:rsidRPr="0095013A" w:rsidRDefault="00FE741B" w:rsidP="00FE741B">
      <w:pPr>
        <w:numPr>
          <w:ilvl w:val="0"/>
          <w:numId w:val="3"/>
        </w:numPr>
        <w:tabs>
          <w:tab w:val="num" w:pos="720"/>
        </w:tabs>
        <w:rPr>
          <w:lang w:val="en-NZ"/>
        </w:rPr>
      </w:pPr>
      <w:r w:rsidRPr="0095013A">
        <w:rPr>
          <w:u w:val="single"/>
          <w:lang w:val="en-NZ"/>
        </w:rPr>
        <w:t>Questions</w:t>
      </w:r>
      <w:r w:rsidRPr="0095013A">
        <w:rPr>
          <w:lang w:val="en-NZ"/>
        </w:rPr>
        <w:t xml:space="preserve"> – Understanding</w:t>
      </w:r>
    </w:p>
    <w:p w14:paraId="162A79D4" w14:textId="77777777" w:rsidR="00FE741B" w:rsidRDefault="00FE741B" w:rsidP="00FE741B"/>
    <w:p w14:paraId="7690804C" w14:textId="77777777" w:rsidR="00FE741B" w:rsidRDefault="00FE741B" w:rsidP="00FE741B"/>
    <w:p w14:paraId="2096CBFD" w14:textId="77777777" w:rsidR="00FE741B" w:rsidRDefault="00FE741B" w:rsidP="00FE741B">
      <w:r>
        <w:t xml:space="preserve">Main learning outcome = The fundamentals </w:t>
      </w:r>
    </w:p>
    <w:p w14:paraId="541C5D6F" w14:textId="77777777" w:rsidR="00FE741B" w:rsidRPr="0095013A" w:rsidRDefault="00FE741B" w:rsidP="00FE741B">
      <w:pPr>
        <w:rPr>
          <w:sz w:val="28"/>
          <w:szCs w:val="28"/>
          <w:u w:val="single"/>
          <w:shd w:val="clear" w:color="auto" w:fill="FFFFFF"/>
        </w:rPr>
      </w:pPr>
      <w:r w:rsidRPr="0095013A">
        <w:rPr>
          <w:sz w:val="28"/>
          <w:szCs w:val="28"/>
          <w:u w:val="single"/>
          <w:shd w:val="clear" w:color="auto" w:fill="FFFFFF"/>
        </w:rPr>
        <w:t>Faraday's law of induction</w:t>
      </w:r>
    </w:p>
    <w:p w14:paraId="5F3951D3" w14:textId="77777777" w:rsidR="00FE741B" w:rsidRPr="0095013A" w:rsidRDefault="00FE741B" w:rsidP="00FE741B">
      <w:pPr>
        <w:rPr>
          <w:rFonts w:cstheme="minorHAnsi"/>
        </w:rPr>
      </w:pPr>
      <w:r w:rsidRPr="0095013A">
        <w:rPr>
          <w:rFonts w:cstheme="minorHAnsi"/>
          <w:shd w:val="clear" w:color="auto" w:fill="FFFFFF"/>
        </w:rPr>
        <w:t xml:space="preserve">Faraday's law of induction is a basic law of electromagnetism predicting how a </w:t>
      </w:r>
      <w:r w:rsidRPr="0095013A">
        <w:rPr>
          <w:rFonts w:cstheme="minorHAnsi"/>
          <w:u w:val="single"/>
          <w:shd w:val="clear" w:color="auto" w:fill="FFFFFF"/>
        </w:rPr>
        <w:t xml:space="preserve">magnetic field will interact with an electric circuit </w:t>
      </w:r>
      <w:r w:rsidRPr="0095013A">
        <w:rPr>
          <w:rFonts w:cstheme="minorHAnsi"/>
          <w:shd w:val="clear" w:color="auto" w:fill="FFFFFF"/>
        </w:rPr>
        <w:t>to produce an electromotive force —a</w:t>
      </w:r>
      <w:r>
        <w:rPr>
          <w:rFonts w:cstheme="minorHAnsi"/>
          <w:shd w:val="clear" w:color="auto" w:fill="FFFFFF"/>
        </w:rPr>
        <w:t>lso</w:t>
      </w:r>
      <w:r w:rsidRPr="0095013A">
        <w:rPr>
          <w:rFonts w:cstheme="minorHAnsi"/>
          <w:shd w:val="clear" w:color="auto" w:fill="FFFFFF"/>
        </w:rPr>
        <w:t xml:space="preserve"> </w:t>
      </w:r>
      <w:r>
        <w:rPr>
          <w:rFonts w:cstheme="minorHAnsi"/>
          <w:shd w:val="clear" w:color="auto" w:fill="FFFFFF"/>
        </w:rPr>
        <w:t xml:space="preserve">known as </w:t>
      </w:r>
      <w:r w:rsidRPr="0095013A">
        <w:rPr>
          <w:rFonts w:cstheme="minorHAnsi"/>
          <w:shd w:val="clear" w:color="auto" w:fill="FFFFFF"/>
        </w:rPr>
        <w:t>electromagnetic induction. </w:t>
      </w:r>
    </w:p>
    <w:p w14:paraId="3504F813" w14:textId="77777777" w:rsidR="00FE741B" w:rsidRDefault="00FE741B" w:rsidP="00FE741B">
      <w:pPr>
        <w:pStyle w:val="ListParagraph"/>
        <w:numPr>
          <w:ilvl w:val="0"/>
          <w:numId w:val="10"/>
        </w:numPr>
      </w:pPr>
      <w:r>
        <w:t>A changing magnetic field will induce an EMF in a loop of wire</w:t>
      </w:r>
    </w:p>
    <w:p w14:paraId="1AADC460" w14:textId="77777777" w:rsidR="00FE741B" w:rsidRDefault="00FE741B" w:rsidP="00FE741B"/>
    <w:p w14:paraId="175357B1" w14:textId="77777777" w:rsidR="00FE741B" w:rsidRDefault="00FE741B" w:rsidP="00FE741B">
      <w:r>
        <w:rPr>
          <w:noProof/>
        </w:rPr>
        <w:drawing>
          <wp:anchor distT="0" distB="0" distL="114300" distR="114300" simplePos="0" relativeHeight="251661312" behindDoc="0" locked="0" layoutInCell="1" allowOverlap="1" wp14:anchorId="26F4B60E" wp14:editId="14F90D7B">
            <wp:simplePos x="0" y="0"/>
            <wp:positionH relativeFrom="column">
              <wp:posOffset>5238118</wp:posOffset>
            </wp:positionH>
            <wp:positionV relativeFrom="paragraph">
              <wp:posOffset>225928</wp:posOffset>
            </wp:positionV>
            <wp:extent cx="1052195" cy="789940"/>
            <wp:effectExtent l="0" t="0" r="0" b="0"/>
            <wp:wrapSquare wrapText="bothSides"/>
            <wp:docPr id="3" name="Picture 3" descr="enter image descri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nter image description her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195" cy="78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Difference between </w:t>
      </w:r>
      <w:r w:rsidRPr="00434320">
        <w:rPr>
          <w:u w:val="single"/>
        </w:rPr>
        <w:t>Magnetism</w:t>
      </w:r>
      <w:r>
        <w:t xml:space="preserve"> and </w:t>
      </w:r>
      <w:r>
        <w:rPr>
          <w:u w:val="single"/>
        </w:rPr>
        <w:t>E</w:t>
      </w:r>
      <w:r w:rsidRPr="00434320">
        <w:rPr>
          <w:u w:val="single"/>
        </w:rPr>
        <w:t>lectromagnetism</w:t>
      </w:r>
      <w:r>
        <w:t xml:space="preserve">: </w:t>
      </w:r>
      <w:hyperlink r:id="rId16" w:history="1">
        <w:r w:rsidRPr="008B5FB0">
          <w:rPr>
            <w:rStyle w:val="Hyperlink"/>
            <w:sz w:val="4"/>
            <w:szCs w:val="4"/>
          </w:rPr>
          <w:t>https://www.google.com/search?q=is+magnetis+and+electro+magnetism+the+same&amp;rlz=1C1CHBF_enNZ877NZ877&amp;oq=is+magnetis+and+electro+magnetism+the+same&amp;aqs=chrome..69i57j33l2.14000j0j4&amp;sourceid=chrome&amp;ie=UTF-8</w:t>
        </w:r>
      </w:hyperlink>
      <w:r w:rsidRPr="008B5FB0">
        <w:rPr>
          <w:sz w:val="4"/>
          <w:szCs w:val="4"/>
        </w:rPr>
        <w:t xml:space="preserve"> </w:t>
      </w:r>
    </w:p>
    <w:p w14:paraId="7357D958" w14:textId="77777777" w:rsidR="00FE741B" w:rsidRDefault="00FE741B" w:rsidP="00FE741B">
      <w:pPr>
        <w:pStyle w:val="ListParagraph"/>
        <w:numPr>
          <w:ilvl w:val="0"/>
          <w:numId w:val="8"/>
        </w:numPr>
      </w:pPr>
      <w:r w:rsidRPr="00001B24">
        <w:t>Magnet</w:t>
      </w:r>
      <w:r>
        <w:t>ism</w:t>
      </w:r>
    </w:p>
    <w:p w14:paraId="0C3A0014" w14:textId="77777777" w:rsidR="00FE741B" w:rsidRDefault="00FE741B" w:rsidP="00FE741B">
      <w:pPr>
        <w:pStyle w:val="ListParagraph"/>
        <w:numPr>
          <w:ilvl w:val="1"/>
          <w:numId w:val="8"/>
        </w:numPr>
      </w:pPr>
      <w:r>
        <w:t>Has magnetic fields</w:t>
      </w:r>
    </w:p>
    <w:p w14:paraId="2821C387" w14:textId="77777777" w:rsidR="00FE741B" w:rsidRDefault="00FE741B" w:rsidP="00FE741B">
      <w:pPr>
        <w:pStyle w:val="ListParagraph"/>
        <w:numPr>
          <w:ilvl w:val="0"/>
          <w:numId w:val="8"/>
        </w:numPr>
      </w:pPr>
      <w:r>
        <w:t>Electro</w:t>
      </w:r>
      <w:r w:rsidRPr="00001B24">
        <w:t>magnet</w:t>
      </w:r>
      <w:r>
        <w:t>ism (one of the four fundamental forces)</w:t>
      </w:r>
    </w:p>
    <w:p w14:paraId="3256D7BA" w14:textId="77777777" w:rsidR="00FE741B" w:rsidRDefault="00FE741B" w:rsidP="00FE741B">
      <w:pPr>
        <w:pStyle w:val="ListParagraph"/>
        <w:numPr>
          <w:ilvl w:val="1"/>
          <w:numId w:val="8"/>
        </w:numPr>
      </w:pPr>
      <w:r w:rsidRPr="00536895">
        <w:rPr>
          <w:noProof/>
          <w:u w:val="single"/>
        </w:rPr>
        <w:drawing>
          <wp:anchor distT="0" distB="0" distL="114300" distR="114300" simplePos="0" relativeHeight="251662336" behindDoc="0" locked="0" layoutInCell="1" allowOverlap="1" wp14:anchorId="3186EBB8" wp14:editId="200DC8FD">
            <wp:simplePos x="0" y="0"/>
            <wp:positionH relativeFrom="column">
              <wp:posOffset>4138295</wp:posOffset>
            </wp:positionH>
            <wp:positionV relativeFrom="paragraph">
              <wp:posOffset>201930</wp:posOffset>
            </wp:positionV>
            <wp:extent cx="1139190" cy="854710"/>
            <wp:effectExtent l="0" t="0" r="3810" b="2540"/>
            <wp:wrapSquare wrapText="bothSides"/>
            <wp:docPr id="6" name="Picture 6" descr="enter image descri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nter image description her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190" cy="85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as magnetic and electric fields</w:t>
      </w:r>
    </w:p>
    <w:p w14:paraId="489ED190" w14:textId="77777777" w:rsidR="00FE741B" w:rsidRPr="0054503C" w:rsidRDefault="00FE741B" w:rsidP="00FE741B">
      <w:r w:rsidRPr="009F5D78">
        <w:rPr>
          <w:noProof/>
        </w:rPr>
        <w:drawing>
          <wp:anchor distT="0" distB="0" distL="114300" distR="114300" simplePos="0" relativeHeight="251663360" behindDoc="0" locked="0" layoutInCell="1" allowOverlap="1" wp14:anchorId="4BE44EE7" wp14:editId="10B3C837">
            <wp:simplePos x="0" y="0"/>
            <wp:positionH relativeFrom="margin">
              <wp:posOffset>5528945</wp:posOffset>
            </wp:positionH>
            <wp:positionV relativeFrom="paragraph">
              <wp:posOffset>303530</wp:posOffset>
            </wp:positionV>
            <wp:extent cx="988060" cy="850265"/>
            <wp:effectExtent l="0" t="0" r="2540" b="698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06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9" w:history="1">
        <w:r w:rsidRPr="007749A8">
          <w:rPr>
            <w:rStyle w:val="Hyperlink"/>
            <w:sz w:val="8"/>
            <w:szCs w:val="8"/>
          </w:rPr>
          <w:t>https://physics.stackexchange.com/questions/184186/why-opposite-poles-of-magnet-attract-each-other-why-dont-they-repel/184258</w:t>
        </w:r>
      </w:hyperlink>
      <w:r w:rsidRPr="007749A8">
        <w:rPr>
          <w:sz w:val="8"/>
          <w:szCs w:val="8"/>
        </w:rPr>
        <w:t xml:space="preserve"> </w:t>
      </w:r>
      <w:r>
        <w:t xml:space="preserve"> </w:t>
      </w:r>
    </w:p>
    <w:p w14:paraId="0FDA56BC" w14:textId="77777777" w:rsidR="00FE741B" w:rsidRPr="0015498F" w:rsidRDefault="00FE741B" w:rsidP="00FE741B">
      <w:r w:rsidRPr="009F5D78">
        <w:rPr>
          <w:u w:val="single"/>
        </w:rPr>
        <w:t>Electromagnet</w:t>
      </w:r>
      <w:r>
        <w:t xml:space="preserve"> = a magnetic field is created when electric current is induced in a wire.</w:t>
      </w:r>
    </w:p>
    <w:p w14:paraId="463E2078" w14:textId="77777777" w:rsidR="00FE741B" w:rsidRDefault="00FE741B" w:rsidP="00FE741B">
      <w:p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F5D78">
        <w:rPr>
          <w:rFonts w:cstheme="minorHAnsi"/>
          <w:color w:val="222222"/>
          <w:sz w:val="24"/>
          <w:szCs w:val="24"/>
          <w:shd w:val="clear" w:color="auto" w:fill="FFFFFF"/>
        </w:rPr>
        <w:t>An </w:t>
      </w:r>
      <w:r w:rsidRPr="009F5D78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electric field</w:t>
      </w:r>
      <w:r w:rsidRPr="009F5D78">
        <w:rPr>
          <w:rFonts w:cstheme="minorHAnsi"/>
          <w:color w:val="222222"/>
          <w:sz w:val="24"/>
          <w:szCs w:val="24"/>
          <w:shd w:val="clear" w:color="auto" w:fill="FFFFFF"/>
        </w:rPr>
        <w:t> is essentially a force </w:t>
      </w:r>
      <w:r w:rsidRPr="009F5D78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field</w:t>
      </w:r>
      <w:r w:rsidRPr="009F5D78">
        <w:rPr>
          <w:rFonts w:cstheme="minorHAnsi"/>
          <w:color w:val="222222"/>
          <w:sz w:val="24"/>
          <w:szCs w:val="24"/>
          <w:shd w:val="clear" w:color="auto" w:fill="FFFFFF"/>
        </w:rPr>
        <w:t> </w:t>
      </w:r>
      <w:proofErr w:type="gramStart"/>
      <w:r w:rsidRPr="009F5D78">
        <w:rPr>
          <w:rFonts w:cstheme="minorHAnsi"/>
          <w:color w:val="222222"/>
          <w:sz w:val="24"/>
          <w:szCs w:val="24"/>
          <w:shd w:val="clear" w:color="auto" w:fill="FFFFFF"/>
        </w:rPr>
        <w:t>that's</w:t>
      </w:r>
      <w:proofErr w:type="gramEnd"/>
      <w:r w:rsidRPr="009F5D78">
        <w:rPr>
          <w:rFonts w:cstheme="minorHAnsi"/>
          <w:color w:val="222222"/>
          <w:sz w:val="24"/>
          <w:szCs w:val="24"/>
          <w:shd w:val="clear" w:color="auto" w:fill="FFFFFF"/>
        </w:rPr>
        <w:t xml:space="preserve"> created around an electrically charged particle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.</w:t>
      </w:r>
    </w:p>
    <w:p w14:paraId="587081F2" w14:textId="77777777" w:rsidR="00FE741B" w:rsidRPr="00AC7D88" w:rsidRDefault="00CD0723" w:rsidP="00FE741B">
      <w:pPr>
        <w:rPr>
          <w:rFonts w:cstheme="minorHAnsi"/>
          <w:sz w:val="18"/>
          <w:szCs w:val="18"/>
          <w:u w:val="single"/>
          <w:shd w:val="clear" w:color="auto" w:fill="FFFFFF"/>
        </w:rPr>
      </w:pPr>
      <w:hyperlink r:id="rId20" w:anchor=":~:text=The%20area%20around%20a%20magnet,produced%20by%20moving%20electric%20charges.&amp;text=A%20moving%20charge%20always%20has,are%20associated%20with%20each%20other" w:history="1">
        <w:r w:rsidR="00FE741B" w:rsidRPr="00623AD5">
          <w:rPr>
            <w:rStyle w:val="Hyperlink"/>
            <w:rFonts w:cstheme="minorHAnsi"/>
            <w:sz w:val="18"/>
            <w:szCs w:val="18"/>
            <w:shd w:val="clear" w:color="auto" w:fill="FFFFFF"/>
          </w:rPr>
          <w:t>https://www.diffen.com/difference/Electric_Field_vs_Magnetic_Field#:~:text=The%20area%20around%20a%20magnet,produced%20by%20moving%20electric%20charges.&amp;text=A%20moving%20charge%20always%20has,are%20associated%20with%20each%20other</w:t>
        </w:r>
      </w:hyperlink>
      <w:r w:rsidR="00FE741B" w:rsidRPr="00623AD5">
        <w:rPr>
          <w:rFonts w:cstheme="minorHAnsi"/>
          <w:sz w:val="18"/>
          <w:szCs w:val="18"/>
          <w:u w:val="single"/>
          <w:shd w:val="clear" w:color="auto" w:fill="FFFFFF"/>
        </w:rPr>
        <w:t>.</w:t>
      </w:r>
    </w:p>
    <w:p w14:paraId="6F35FF65" w14:textId="77777777" w:rsidR="00FE741B" w:rsidRDefault="00FE741B" w:rsidP="00FE741B">
      <w:p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F5D78">
        <w:rPr>
          <w:rFonts w:cstheme="minorHAnsi"/>
          <w:color w:val="222222"/>
          <w:sz w:val="24"/>
          <w:szCs w:val="24"/>
          <w:shd w:val="clear" w:color="auto" w:fill="FFFFFF"/>
        </w:rPr>
        <w:t>A </w:t>
      </w:r>
      <w:r w:rsidRPr="009F5D78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magnetic field</w:t>
      </w:r>
      <w:r w:rsidRPr="009F5D78">
        <w:rPr>
          <w:rFonts w:cstheme="minorHAnsi"/>
          <w:color w:val="222222"/>
          <w:sz w:val="24"/>
          <w:szCs w:val="24"/>
          <w:shd w:val="clear" w:color="auto" w:fill="FFFFFF"/>
        </w:rPr>
        <w:t> 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(No charge created) </w:t>
      </w:r>
      <w:r w:rsidRPr="009F5D78">
        <w:rPr>
          <w:rFonts w:cstheme="minorHAnsi"/>
          <w:color w:val="222222"/>
          <w:sz w:val="24"/>
          <w:szCs w:val="24"/>
          <w:shd w:val="clear" w:color="auto" w:fill="FFFFFF"/>
        </w:rPr>
        <w:t xml:space="preserve">is one </w:t>
      </w:r>
      <w:proofErr w:type="gramStart"/>
      <w:r w:rsidRPr="009F5D78">
        <w:rPr>
          <w:rFonts w:cstheme="minorHAnsi"/>
          <w:color w:val="222222"/>
          <w:sz w:val="24"/>
          <w:szCs w:val="24"/>
          <w:shd w:val="clear" w:color="auto" w:fill="FFFFFF"/>
        </w:rPr>
        <w:t>that's</w:t>
      </w:r>
      <w:proofErr w:type="gramEnd"/>
      <w:r w:rsidRPr="009F5D78">
        <w:rPr>
          <w:rFonts w:cstheme="minorHAnsi"/>
          <w:color w:val="222222"/>
          <w:sz w:val="24"/>
          <w:szCs w:val="24"/>
          <w:shd w:val="clear" w:color="auto" w:fill="FFFFFF"/>
        </w:rPr>
        <w:t xml:space="preserve"> created around a permanent </w:t>
      </w:r>
      <w:r w:rsidRPr="009F5D78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magnetic</w:t>
      </w:r>
      <w:r w:rsidRPr="009F5D78">
        <w:rPr>
          <w:rFonts w:cstheme="minorHAnsi"/>
          <w:color w:val="222222"/>
          <w:sz w:val="24"/>
          <w:szCs w:val="24"/>
          <w:shd w:val="clear" w:color="auto" w:fill="FFFFFF"/>
        </w:rPr>
        <w:t> substance or a moving electrically charged object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.</w:t>
      </w:r>
    </w:p>
    <w:p w14:paraId="0593C7C5" w14:textId="77777777" w:rsidR="00FE741B" w:rsidRDefault="00FE741B" w:rsidP="00FE741B">
      <w:p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9F5D78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electric field</w:t>
      </w:r>
      <w:r w:rsidRPr="009F5D78">
        <w:rPr>
          <w:rFonts w:cstheme="minorHAnsi"/>
          <w:color w:val="222222"/>
          <w:sz w:val="24"/>
          <w:szCs w:val="24"/>
          <w:shd w:val="clear" w:color="auto" w:fill="FFFFFF"/>
        </w:rPr>
        <w:t> 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ex = has a magnetic field around the </w:t>
      </w:r>
      <w:proofErr w:type="gramStart"/>
      <w:r>
        <w:rPr>
          <w:rFonts w:cstheme="minorHAnsi"/>
          <w:color w:val="222222"/>
          <w:sz w:val="24"/>
          <w:szCs w:val="24"/>
          <w:shd w:val="clear" w:color="auto" w:fill="FFFFFF"/>
        </w:rPr>
        <w:t>coil, when</w:t>
      </w:r>
      <w:proofErr w:type="gramEnd"/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current exists</w:t>
      </w:r>
    </w:p>
    <w:p w14:paraId="116390A2" w14:textId="77777777" w:rsidR="00FE741B" w:rsidRDefault="00FE741B" w:rsidP="00FE741B">
      <w:p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magnetic</w:t>
      </w:r>
      <w:r w:rsidRPr="009F5D78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 xml:space="preserve"> field</w:t>
      </w:r>
      <w:r w:rsidRPr="009F5D78">
        <w:rPr>
          <w:rFonts w:cstheme="minorHAnsi"/>
          <w:color w:val="222222"/>
          <w:sz w:val="24"/>
          <w:szCs w:val="24"/>
          <w:shd w:val="clear" w:color="auto" w:fill="FFFFFF"/>
        </w:rPr>
        <w:t> 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ex = has a magnetic field around a magnet, no current flowing</w:t>
      </w:r>
    </w:p>
    <w:p w14:paraId="33B055F1" w14:textId="77777777" w:rsidR="00FE741B" w:rsidRDefault="00FE741B" w:rsidP="00FE741B">
      <w:p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t>M</w:t>
      </w:r>
      <w:r w:rsidRPr="00017A2C">
        <w:t>agnetism</w:t>
      </w:r>
      <w:r>
        <w:t xml:space="preserve"> (Exp. I) = No coils just magnets – demonstrates magnetic fields</w:t>
      </w:r>
    </w:p>
    <w:p w14:paraId="0EDDD625" w14:textId="77777777" w:rsidR="00FE741B" w:rsidRDefault="00FE741B" w:rsidP="00FE741B">
      <w:pPr>
        <w:rPr>
          <w:rFonts w:cstheme="minorHAnsi"/>
          <w:color w:val="222222"/>
          <w:shd w:val="clear" w:color="auto" w:fill="FFFFFF"/>
        </w:rPr>
      </w:pPr>
      <w:r w:rsidRPr="00017A2C">
        <w:t>Electromagnetism</w:t>
      </w:r>
      <w:r>
        <w:t xml:space="preserve"> (Exp. II)</w:t>
      </w:r>
      <w:r w:rsidRPr="00017A2C">
        <w:t xml:space="preserve"> = </w:t>
      </w:r>
      <w:r w:rsidRPr="00017A2C">
        <w:rPr>
          <w:rFonts w:cstheme="minorHAnsi"/>
          <w:color w:val="222222"/>
          <w:shd w:val="clear" w:color="auto" w:fill="FFFFFF"/>
        </w:rPr>
        <w:t xml:space="preserve">Moving a magnet through a coil, </w:t>
      </w:r>
      <w:r>
        <w:rPr>
          <w:rFonts w:cstheme="minorHAnsi"/>
          <w:color w:val="222222"/>
          <w:shd w:val="clear" w:color="auto" w:fill="FFFFFF"/>
        </w:rPr>
        <w:t>thus</w:t>
      </w:r>
      <w:r w:rsidRPr="00017A2C">
        <w:rPr>
          <w:rFonts w:cstheme="minorHAnsi"/>
          <w:color w:val="222222"/>
          <w:shd w:val="clear" w:color="auto" w:fill="FFFFFF"/>
        </w:rPr>
        <w:t xml:space="preserve"> </w:t>
      </w:r>
      <w:r>
        <w:rPr>
          <w:rFonts w:cstheme="minorHAnsi"/>
          <w:color w:val="222222"/>
          <w:shd w:val="clear" w:color="auto" w:fill="FFFFFF"/>
        </w:rPr>
        <w:t xml:space="preserve">creates </w:t>
      </w:r>
      <w:r w:rsidRPr="00017A2C">
        <w:rPr>
          <w:rFonts w:cstheme="minorHAnsi"/>
          <w:color w:val="222222"/>
          <w:shd w:val="clear" w:color="auto" w:fill="FFFFFF"/>
        </w:rPr>
        <w:t xml:space="preserve">current </w:t>
      </w:r>
      <w:r>
        <w:rPr>
          <w:rFonts w:cstheme="minorHAnsi"/>
          <w:color w:val="222222"/>
          <w:shd w:val="clear" w:color="auto" w:fill="FFFFFF"/>
        </w:rPr>
        <w:t xml:space="preserve">to be </w:t>
      </w:r>
      <w:r w:rsidRPr="00017A2C">
        <w:rPr>
          <w:rFonts w:cstheme="minorHAnsi"/>
          <w:color w:val="222222"/>
          <w:shd w:val="clear" w:color="auto" w:fill="FFFFFF"/>
        </w:rPr>
        <w:t xml:space="preserve">induced in the coil </w:t>
      </w:r>
    </w:p>
    <w:p w14:paraId="6F6D09E1" w14:textId="77777777" w:rsidR="00FE741B" w:rsidRPr="00B80E85" w:rsidRDefault="00FE741B" w:rsidP="00FE741B">
      <w:pPr>
        <w:pStyle w:val="ListParagraph"/>
        <w:numPr>
          <w:ilvl w:val="0"/>
          <w:numId w:val="11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 w:rsidRPr="00B80E85">
        <w:rPr>
          <w:rFonts w:cstheme="minorHAnsi"/>
          <w:color w:val="222222"/>
          <w:shd w:val="clear" w:color="auto" w:fill="FFFFFF"/>
        </w:rPr>
        <w:t>moving charge always has both a</w:t>
      </w:r>
      <w:r w:rsidRPr="00B80E85">
        <w:rPr>
          <w:rFonts w:cstheme="minorHAnsi"/>
          <w:b/>
          <w:bCs/>
          <w:color w:val="222222"/>
          <w:shd w:val="clear" w:color="auto" w:fill="FFFFFF"/>
        </w:rPr>
        <w:t xml:space="preserve"> magnetic</w:t>
      </w:r>
      <w:r w:rsidRPr="00B80E85">
        <w:rPr>
          <w:rFonts w:cstheme="minorHAnsi"/>
          <w:color w:val="222222"/>
          <w:shd w:val="clear" w:color="auto" w:fill="FFFFFF"/>
        </w:rPr>
        <w:t> and an </w:t>
      </w:r>
      <w:r w:rsidRPr="00B80E85">
        <w:rPr>
          <w:rFonts w:cstheme="minorHAnsi"/>
          <w:b/>
          <w:bCs/>
          <w:color w:val="222222"/>
          <w:shd w:val="clear" w:color="auto" w:fill="FFFFFF"/>
        </w:rPr>
        <w:t>electric field</w:t>
      </w:r>
    </w:p>
    <w:p w14:paraId="4520DEAB" w14:textId="77777777" w:rsidR="00FE741B" w:rsidRDefault="00FE741B" w:rsidP="00FE741B">
      <w:p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5C14A6B8" wp14:editId="1F4CB84A">
            <wp:simplePos x="0" y="0"/>
            <wp:positionH relativeFrom="margin">
              <wp:posOffset>1290955</wp:posOffset>
            </wp:positionH>
            <wp:positionV relativeFrom="paragraph">
              <wp:posOffset>180975</wp:posOffset>
            </wp:positionV>
            <wp:extent cx="1978025" cy="1413510"/>
            <wp:effectExtent l="0" t="0" r="3175" b="0"/>
            <wp:wrapSquare wrapText="bothSides"/>
            <wp:docPr id="9" name="Picture 9" descr="Electric Field vs Magnetic Field - Differences and Compari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lectric Field vs Magnetic Field - Differences and Comparision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681" t="24709" r="2720" b="16024"/>
                    <a:stretch/>
                  </pic:blipFill>
                  <pic:spPr bwMode="auto">
                    <a:xfrm>
                      <a:off x="0" y="0"/>
                      <a:ext cx="1978025" cy="141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0B2F8C" w14:textId="77777777" w:rsidR="00FE741B" w:rsidRDefault="00CD0723" w:rsidP="00FE741B">
      <w:pPr>
        <w:rPr>
          <w:sz w:val="16"/>
          <w:szCs w:val="16"/>
          <w:lang w:val="en-NZ"/>
        </w:rPr>
      </w:pPr>
      <w:hyperlink r:id="rId22" w:history="1">
        <w:r w:rsidR="00FE741B" w:rsidRPr="00D10C6B">
          <w:rPr>
            <w:rStyle w:val="Hyperlink"/>
            <w:sz w:val="16"/>
            <w:szCs w:val="16"/>
            <w:lang w:val="en-NZ"/>
          </w:rPr>
          <w:t>https://byjus.com/physics/difference-between-electric-field-and-magnetic-field/</w:t>
        </w:r>
      </w:hyperlink>
      <w:r w:rsidR="00FE741B" w:rsidRPr="009F5D78">
        <w:rPr>
          <w:noProof/>
          <w:sz w:val="16"/>
          <w:szCs w:val="16"/>
        </w:rPr>
        <w:drawing>
          <wp:anchor distT="0" distB="0" distL="114300" distR="114300" simplePos="0" relativeHeight="251664384" behindDoc="0" locked="0" layoutInCell="1" allowOverlap="1" wp14:anchorId="5D46A162" wp14:editId="79AA16C6">
            <wp:simplePos x="0" y="0"/>
            <wp:positionH relativeFrom="margin">
              <wp:posOffset>-314960</wp:posOffset>
            </wp:positionH>
            <wp:positionV relativeFrom="paragraph">
              <wp:posOffset>297815</wp:posOffset>
            </wp:positionV>
            <wp:extent cx="1125220" cy="872490"/>
            <wp:effectExtent l="0" t="0" r="0" b="3810"/>
            <wp:wrapSquare wrapText="bothSides"/>
            <wp:docPr id="8" name="Picture 8" descr="Electric Field vs Magnetic Field - Differences and Compari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lectric Field vs Magnetic Field - Differences and Comparision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02" t="21432" r="53431" b="15713"/>
                    <a:stretch/>
                  </pic:blipFill>
                  <pic:spPr bwMode="auto">
                    <a:xfrm>
                      <a:off x="0" y="0"/>
                      <a:ext cx="1125220" cy="87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741B">
        <w:rPr>
          <w:sz w:val="16"/>
          <w:szCs w:val="16"/>
          <w:lang w:val="en-NZ"/>
        </w:rPr>
        <w:t xml:space="preserve"> </w:t>
      </w:r>
    </w:p>
    <w:p w14:paraId="5D2BD723" w14:textId="77777777" w:rsidR="00FE741B" w:rsidRPr="009F5D78" w:rsidRDefault="00FE741B" w:rsidP="00FE741B">
      <w:pPr>
        <w:rPr>
          <w:sz w:val="16"/>
          <w:szCs w:val="16"/>
          <w:lang w:val="en-NZ"/>
        </w:rPr>
      </w:pPr>
    </w:p>
    <w:p w14:paraId="75E94C47" w14:textId="77777777" w:rsidR="00FE741B" w:rsidRDefault="00FE741B" w:rsidP="00FE741B">
      <w:pPr>
        <w:rPr>
          <w:sz w:val="32"/>
          <w:szCs w:val="32"/>
          <w:u w:val="single"/>
          <w:lang w:val="en-NZ"/>
        </w:rPr>
      </w:pPr>
    </w:p>
    <w:p w14:paraId="12203595" w14:textId="77777777" w:rsidR="00FE741B" w:rsidRDefault="00FE741B" w:rsidP="00FE741B">
      <w:pPr>
        <w:spacing w:line="259" w:lineRule="auto"/>
        <w:rPr>
          <w:sz w:val="32"/>
          <w:szCs w:val="32"/>
          <w:u w:val="single"/>
          <w:lang w:val="en-NZ"/>
        </w:rPr>
      </w:pPr>
    </w:p>
    <w:p w14:paraId="78B45D48" w14:textId="77777777" w:rsidR="00FE741B" w:rsidRPr="00027E76" w:rsidRDefault="00FE741B" w:rsidP="00FE741B"/>
    <w:p w14:paraId="3A6B904A" w14:textId="77777777" w:rsidR="00FE741B" w:rsidRPr="00027E76" w:rsidRDefault="00FE741B" w:rsidP="00FE741B">
      <w:p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We know that </w:t>
      </w:r>
      <w:r w:rsidRPr="00027E76">
        <w:rPr>
          <w:rFonts w:cstheme="minorHAnsi"/>
          <w:color w:val="222222"/>
          <w:sz w:val="24"/>
          <w:szCs w:val="24"/>
          <w:shd w:val="clear" w:color="auto" w:fill="FFFFFF"/>
        </w:rPr>
        <w:t xml:space="preserve">Electric current 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through a coil has </w:t>
      </w:r>
      <w:r w:rsidRPr="00027E76">
        <w:rPr>
          <w:rFonts w:cstheme="minorHAnsi"/>
          <w:color w:val="222222"/>
          <w:sz w:val="24"/>
          <w:szCs w:val="24"/>
          <w:shd w:val="clear" w:color="auto" w:fill="FFFFFF"/>
        </w:rPr>
        <w:t>magnetic fields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. (Current through a coil)</w:t>
      </w:r>
    </w:p>
    <w:p w14:paraId="4B8B278C" w14:textId="77777777" w:rsidR="00FE741B" w:rsidRDefault="00FE741B" w:rsidP="00FE741B">
      <w:p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Michael Faraday – Wanted to know if the reverse was possible - </w:t>
      </w:r>
      <w:r w:rsidRPr="0095013A">
        <w:rPr>
          <w:rFonts w:cstheme="minorHAnsi"/>
          <w:shd w:val="clear" w:color="auto" w:fill="FFFFFF"/>
        </w:rPr>
        <w:t>electromagnetic induction</w:t>
      </w:r>
    </w:p>
    <w:p w14:paraId="3478F655" w14:textId="77777777" w:rsidR="00FE741B" w:rsidRPr="002A11E6" w:rsidRDefault="00FE741B" w:rsidP="00FE741B">
      <w:pPr>
        <w:pStyle w:val="ListParagraph"/>
        <w:numPr>
          <w:ilvl w:val="0"/>
          <w:numId w:val="11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Can a steady magnetic field create an electric current?  </w:t>
      </w:r>
      <w:r w:rsidRPr="002A11E6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No</w:t>
      </w:r>
    </w:p>
    <w:p w14:paraId="1F8EF7DE" w14:textId="77777777" w:rsidR="00FE741B" w:rsidRPr="00027E76" w:rsidRDefault="00FE741B" w:rsidP="00FE741B">
      <w:pPr>
        <w:pStyle w:val="ListParagraph"/>
        <w:numPr>
          <w:ilvl w:val="0"/>
          <w:numId w:val="11"/>
        </w:num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Can a changing magnetic field through a coil induce a current? </w:t>
      </w:r>
      <w:r w:rsidRPr="00BA6C4B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Yes</w:t>
      </w:r>
    </w:p>
    <w:p w14:paraId="4AC7C315" w14:textId="77777777" w:rsidR="00FE741B" w:rsidRPr="00027E76" w:rsidRDefault="00FE741B" w:rsidP="00FE741B"/>
    <w:p w14:paraId="6C93E8BF" w14:textId="77777777" w:rsidR="00FE741B" w:rsidRPr="00D0416B" w:rsidRDefault="00FE741B" w:rsidP="00FE741B">
      <w:pPr>
        <w:rPr>
          <w:u w:val="single"/>
        </w:rPr>
      </w:pPr>
      <w:r>
        <w:rPr>
          <w:noProof/>
          <w:sz w:val="32"/>
          <w:szCs w:val="32"/>
          <w:u w:val="single"/>
          <w:lang w:val="en-NZ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0D389288" wp14:editId="4E5A34C3">
                <wp:simplePos x="0" y="0"/>
                <wp:positionH relativeFrom="margin">
                  <wp:align>right</wp:align>
                </wp:positionH>
                <wp:positionV relativeFrom="paragraph">
                  <wp:posOffset>300355</wp:posOffset>
                </wp:positionV>
                <wp:extent cx="5731510" cy="2664460"/>
                <wp:effectExtent l="0" t="0" r="2540" b="2540"/>
                <wp:wrapSquare wrapText="bothSides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2664460"/>
                          <a:chOff x="0" y="0"/>
                          <a:chExt cx="5731510" cy="2664460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100"/>
                          <a:stretch/>
                        </pic:blipFill>
                        <pic:spPr bwMode="auto">
                          <a:xfrm>
                            <a:off x="0" y="0"/>
                            <a:ext cx="5731510" cy="26644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4" name="Rectangle 14"/>
                        <wps:cNvSpPr/>
                        <wps:spPr>
                          <a:xfrm>
                            <a:off x="1074745" y="2041149"/>
                            <a:ext cx="554990" cy="18288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05AEF8" id="Group 15" o:spid="_x0000_s1026" style="position:absolute;margin-left:400.1pt;margin-top:23.65pt;width:451.3pt;height:209.8pt;z-index:251666432;mso-position-horizontal:right;mso-position-horizontal-relative:margin" coordsize="57315,266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width:57315;height:266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">
                  <v:imagedata r:id="rId24" o:title="" cropbottom="721f"/>
                </v:shape>
                <v:rect id="Rectangle 14" o:spid="_x0000_s1028" style="position:absolute;left:10747;top:20411;width:5550;height:18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" fillcolor="#ed7d31 [3205]" stroked="f">
                  <v:fill opacity="32896f"/>
                </v:rect>
                <w10:wrap type="square" anchorx="margin"/>
              </v:group>
            </w:pict>
          </mc:Fallback>
        </mc:AlternateContent>
      </w:r>
      <w:r>
        <w:rPr>
          <w:sz w:val="32"/>
          <w:szCs w:val="32"/>
          <w:u w:val="single"/>
          <w:lang w:val="en-NZ"/>
        </w:rPr>
        <w:br w:type="page"/>
      </w:r>
      <w:r w:rsidRPr="00D0416B">
        <w:rPr>
          <w:sz w:val="28"/>
          <w:szCs w:val="28"/>
          <w:u w:val="single"/>
        </w:rPr>
        <w:lastRenderedPageBreak/>
        <w:t>Extra:</w:t>
      </w:r>
    </w:p>
    <w:p w14:paraId="0154EBB7" w14:textId="77777777" w:rsidR="00FE741B" w:rsidRDefault="00FE741B" w:rsidP="00FE741B">
      <w:r w:rsidRPr="00D344AD">
        <w:rPr>
          <w:noProof/>
          <w:u w:val="single"/>
        </w:rPr>
        <w:drawing>
          <wp:anchor distT="0" distB="0" distL="114300" distR="114300" simplePos="0" relativeHeight="251667456" behindDoc="0" locked="0" layoutInCell="1" allowOverlap="1" wp14:anchorId="75A6F002" wp14:editId="20526E65">
            <wp:simplePos x="0" y="0"/>
            <wp:positionH relativeFrom="column">
              <wp:posOffset>4362450</wp:posOffset>
            </wp:positionH>
            <wp:positionV relativeFrom="paragraph">
              <wp:posOffset>301625</wp:posOffset>
            </wp:positionV>
            <wp:extent cx="2071933" cy="1339850"/>
            <wp:effectExtent l="0" t="0" r="5080" b="0"/>
            <wp:wrapSquare wrapText="bothSides"/>
            <wp:docPr id="17" name="Picture 17" descr="How Is The Strength Of A Magnet Measured | First4magnets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ow Is The Strength Of A Magnet Measured | First4magnets.com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933" cy="133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344AD">
        <w:rPr>
          <w:u w:val="single"/>
        </w:rPr>
        <w:t>Remanence</w:t>
      </w:r>
      <w:r w:rsidRPr="00D0416B">
        <w:t xml:space="preserve"> = </w:t>
      </w:r>
      <w:r>
        <w:t>t</w:t>
      </w:r>
      <w:r w:rsidRPr="00D0416B">
        <w:t>he magnetic flux that remains in a magnetic circuit after an applied magnetomotive force has been removed.</w:t>
      </w:r>
    </w:p>
    <w:p w14:paraId="31E37691" w14:textId="77777777" w:rsidR="00FE741B" w:rsidRPr="00D344AD" w:rsidRDefault="00FE741B" w:rsidP="00FE741B">
      <w:r>
        <w:rPr>
          <w:u w:val="single"/>
        </w:rPr>
        <w:t>Concavity</w:t>
      </w:r>
      <w:r>
        <w:t xml:space="preserve"> = gap</w:t>
      </w:r>
    </w:p>
    <w:p w14:paraId="7E485D28" w14:textId="77777777" w:rsidR="00FE741B" w:rsidRPr="00D344AD" w:rsidRDefault="00FE741B" w:rsidP="00FE741B">
      <w:r w:rsidRPr="00D344AD">
        <w:rPr>
          <w:u w:val="single"/>
        </w:rPr>
        <w:t>Magnetomotive force</w:t>
      </w:r>
      <w:r>
        <w:t xml:space="preserve"> = The driving force that causes a magnetic field (number of </w:t>
      </w:r>
      <w:proofErr w:type="gramStart"/>
      <w:r>
        <w:t>coil</w:t>
      </w:r>
      <w:proofErr w:type="gramEnd"/>
      <w:r>
        <w:t xml:space="preserve"> turns times current)</w:t>
      </w:r>
    </w:p>
    <w:p w14:paraId="392AD3FC" w14:textId="77777777" w:rsidR="00FE741B" w:rsidRDefault="00FE741B" w:rsidP="00FE741B">
      <w:pPr>
        <w:rPr>
          <w:color w:val="70AD47" w:themeColor="accent6"/>
          <w:lang w:val="en-NZ"/>
        </w:rPr>
      </w:pPr>
      <w:r w:rsidRPr="009F40A8">
        <w:rPr>
          <w:noProof/>
          <w:sz w:val="32"/>
          <w:szCs w:val="32"/>
          <w:lang w:val="en-NZ"/>
        </w:rPr>
        <w:drawing>
          <wp:anchor distT="0" distB="0" distL="114300" distR="114300" simplePos="0" relativeHeight="251668480" behindDoc="0" locked="0" layoutInCell="1" allowOverlap="1" wp14:anchorId="1561E14D" wp14:editId="670CFAD2">
            <wp:simplePos x="0" y="0"/>
            <wp:positionH relativeFrom="margin">
              <wp:posOffset>2044700</wp:posOffset>
            </wp:positionH>
            <wp:positionV relativeFrom="paragraph">
              <wp:posOffset>7620</wp:posOffset>
            </wp:positionV>
            <wp:extent cx="2134235" cy="1287780"/>
            <wp:effectExtent l="0" t="0" r="0" b="762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4235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70AD47" w:themeColor="accent6"/>
          <w:lang w:val="en-NZ"/>
        </w:rPr>
        <w:t>B-H curve</w:t>
      </w:r>
    </w:p>
    <w:p w14:paraId="3B1343F0" w14:textId="77777777" w:rsidR="00FE741B" w:rsidRPr="00EF0D64" w:rsidRDefault="00FE741B" w:rsidP="00FE741B"/>
    <w:p w14:paraId="6D221C69" w14:textId="77777777" w:rsidR="00FE741B" w:rsidRPr="00EF0D64" w:rsidRDefault="00FE741B" w:rsidP="00FE741B">
      <w:r>
        <w:rPr>
          <w:noProof/>
        </w:rPr>
        <w:drawing>
          <wp:anchor distT="0" distB="0" distL="114300" distR="114300" simplePos="0" relativeHeight="251669504" behindDoc="0" locked="0" layoutInCell="1" allowOverlap="1" wp14:anchorId="77FF3ECD" wp14:editId="1619299F">
            <wp:simplePos x="0" y="0"/>
            <wp:positionH relativeFrom="margin">
              <wp:posOffset>4445000</wp:posOffset>
            </wp:positionH>
            <wp:positionV relativeFrom="paragraph">
              <wp:posOffset>121920</wp:posOffset>
            </wp:positionV>
            <wp:extent cx="1967865" cy="1422400"/>
            <wp:effectExtent l="0" t="0" r="0" b="6350"/>
            <wp:wrapSquare wrapText="bothSides"/>
            <wp:docPr id="19" name="Picture 19" descr="Can anyone explain why a B-H curve with Hysteresis doesn't result in a  highly non-linear input-output transfer function for a transformer? -  Electrical Engineering Stack Ex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an anyone explain why a B-H curve with Hysteresis doesn't result in a  highly non-linear input-output transfer function for a transformer? -  Electrical Engineering Stack Exchange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81"/>
                    <a:stretch/>
                  </pic:blipFill>
                  <pic:spPr bwMode="auto">
                    <a:xfrm>
                      <a:off x="0" y="0"/>
                      <a:ext cx="1967865" cy="14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A8DA42" w14:textId="77777777" w:rsidR="00FE741B" w:rsidRPr="00EF0D64" w:rsidRDefault="00FE741B" w:rsidP="00FE741B"/>
    <w:p w14:paraId="78CA0864" w14:textId="77777777" w:rsidR="00FE741B" w:rsidRPr="00EF0D64" w:rsidRDefault="00FE741B" w:rsidP="00FE741B"/>
    <w:p w14:paraId="79B0CC2D" w14:textId="77777777" w:rsidR="00FE741B" w:rsidRPr="00ED506D" w:rsidRDefault="00FE741B" w:rsidP="00FE741B">
      <w:pPr>
        <w:rPr>
          <w:sz w:val="16"/>
          <w:szCs w:val="16"/>
        </w:rPr>
      </w:pPr>
    </w:p>
    <w:p w14:paraId="0E95D143" w14:textId="77777777" w:rsidR="00FE741B" w:rsidRPr="00ED506D" w:rsidRDefault="00CD0723" w:rsidP="00FE741B">
      <w:pPr>
        <w:rPr>
          <w:sz w:val="16"/>
          <w:szCs w:val="16"/>
        </w:rPr>
      </w:pPr>
      <w:hyperlink r:id="rId28" w:history="1">
        <w:r w:rsidR="00FE741B" w:rsidRPr="00ED506D">
          <w:rPr>
            <w:rStyle w:val="Hyperlink"/>
            <w:sz w:val="16"/>
            <w:szCs w:val="16"/>
          </w:rPr>
          <w:t>http://ffden-2.phys.uaf.edu/webproj/212_spring_2017/Max_Erickson/PrettyPhysicsProject/page2.html</w:t>
        </w:r>
      </w:hyperlink>
    </w:p>
    <w:p w14:paraId="2489B502" w14:textId="77777777" w:rsidR="00FE741B" w:rsidRPr="00ED506D" w:rsidRDefault="00CD0723" w:rsidP="00FE741B">
      <w:pPr>
        <w:rPr>
          <w:sz w:val="16"/>
          <w:szCs w:val="16"/>
        </w:rPr>
      </w:pPr>
      <w:hyperlink r:id="rId29" w:anchor="imgrc=BBmLe9rw_3-r7M" w:history="1">
        <w:r w:rsidR="00FE741B" w:rsidRPr="00ED506D">
          <w:rPr>
            <w:rStyle w:val="Hyperlink"/>
            <w:sz w:val="16"/>
            <w:szCs w:val="16"/>
          </w:rPr>
          <w:t>https://www.google.com.pk/search?q=lenz%27s+law&amp;biw=983&amp;bih=615&amp;source=lnms&amp;tbm=isch&amp;sa=X&amp;sqi=2&amp;ved=0ahUKEwilmeWCh8XOAhVClxoKHXufDGoQ_AUIBygC#imgrc=BBmLe9rw_3-r7M</w:t>
        </w:r>
      </w:hyperlink>
      <w:r w:rsidR="00FE741B" w:rsidRPr="00ED506D">
        <w:rPr>
          <w:sz w:val="16"/>
          <w:szCs w:val="16"/>
        </w:rPr>
        <w:t xml:space="preserve"> </w:t>
      </w:r>
    </w:p>
    <w:p w14:paraId="51F1D402" w14:textId="77777777" w:rsidR="00FE741B" w:rsidRDefault="00FE741B" w:rsidP="00FE741B">
      <w:r>
        <w:rPr>
          <w:noProof/>
        </w:rPr>
        <w:drawing>
          <wp:anchor distT="0" distB="0" distL="114300" distR="114300" simplePos="0" relativeHeight="251671552" behindDoc="0" locked="0" layoutInCell="1" allowOverlap="1" wp14:anchorId="5E5E8902" wp14:editId="6BBB002B">
            <wp:simplePos x="0" y="0"/>
            <wp:positionH relativeFrom="margin">
              <wp:align>right</wp:align>
            </wp:positionH>
            <wp:positionV relativeFrom="paragraph">
              <wp:posOffset>5715</wp:posOffset>
            </wp:positionV>
            <wp:extent cx="2228850" cy="1671638"/>
            <wp:effectExtent l="0" t="0" r="0" b="5080"/>
            <wp:wrapSquare wrapText="bothSides"/>
            <wp:docPr id="20" name="Picture 20" descr="lenz's law - Google Search | Physics lessons, Physics experiments, Basic  phys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enz's law - Google Search | Physics lessons, Physics experiments, Basic  physics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671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000267CA" wp14:editId="77544EBA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2203450" cy="1652710"/>
            <wp:effectExtent l="0" t="0" r="6350" b="5080"/>
            <wp:wrapSquare wrapText="bothSides"/>
            <wp:docPr id="16" name="Picture 16" descr="Eleganta by TEMPL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leganta by TEMPLATED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165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5F391A" w14:textId="77777777" w:rsidR="00FE741B" w:rsidRDefault="00FE741B" w:rsidP="00FE741B"/>
    <w:p w14:paraId="711E7541" w14:textId="77777777" w:rsidR="00FE741B" w:rsidRDefault="00FE741B" w:rsidP="00FE741B"/>
    <w:p w14:paraId="38854483" w14:textId="77777777" w:rsidR="00FE741B" w:rsidRDefault="00FE741B" w:rsidP="00FE741B"/>
    <w:p w14:paraId="6BA21FD7" w14:textId="77777777" w:rsidR="00FE741B" w:rsidRDefault="00FE741B" w:rsidP="00FE741B"/>
    <w:p w14:paraId="45AC7B88" w14:textId="77777777" w:rsidR="00FE741B" w:rsidRDefault="00FE741B" w:rsidP="00FE741B"/>
    <w:p w14:paraId="050BF723" w14:textId="77777777" w:rsidR="00FE741B" w:rsidRDefault="00FE741B" w:rsidP="00FE741B"/>
    <w:p w14:paraId="3714AE51" w14:textId="77777777" w:rsidR="00FE741B" w:rsidRDefault="00FE741B" w:rsidP="00FE741B">
      <w:r>
        <w:rPr>
          <w:noProof/>
        </w:rPr>
        <w:drawing>
          <wp:inline distT="0" distB="0" distL="0" distR="0" wp14:anchorId="785D2510" wp14:editId="2863C961">
            <wp:extent cx="2299629" cy="1104900"/>
            <wp:effectExtent l="0" t="0" r="5715" b="0"/>
            <wp:docPr id="21" name="Picture 21" descr="Faraday's La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Faraday's Law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481" cy="1112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02089" w14:textId="77777777" w:rsidR="00FE741B" w:rsidRPr="00762672" w:rsidRDefault="00FE741B" w:rsidP="00FE741B">
      <w:pPr>
        <w:rPr>
          <w:rFonts w:cstheme="minorHAnsi"/>
        </w:rPr>
      </w:pPr>
      <w:r w:rsidRPr="00762672">
        <w:rPr>
          <w:rFonts w:cstheme="minorHAnsi"/>
          <w:color w:val="222222"/>
          <w:shd w:val="clear" w:color="auto" w:fill="FFFFFF"/>
        </w:rPr>
        <w:t>A </w:t>
      </w:r>
      <w:r w:rsidRPr="00762672">
        <w:rPr>
          <w:rFonts w:cstheme="minorHAnsi"/>
          <w:b/>
          <w:bCs/>
          <w:color w:val="222222"/>
          <w:shd w:val="clear" w:color="auto" w:fill="FFFFFF"/>
        </w:rPr>
        <w:t>galvanometer</w:t>
      </w:r>
      <w:r w:rsidRPr="00762672">
        <w:rPr>
          <w:rFonts w:cstheme="minorHAnsi"/>
          <w:color w:val="222222"/>
          <w:shd w:val="clear" w:color="auto" w:fill="FFFFFF"/>
        </w:rPr>
        <w:t xml:space="preserve"> is an electromechanical instrument used for detecting and indicating an </w:t>
      </w:r>
      <w:r w:rsidRPr="00762672">
        <w:rPr>
          <w:rFonts w:cstheme="minorHAnsi"/>
          <w:color w:val="FF0000"/>
          <w:shd w:val="clear" w:color="auto" w:fill="FFFFFF"/>
        </w:rPr>
        <w:t>electric current</w:t>
      </w:r>
      <w:r>
        <w:rPr>
          <w:rFonts w:cstheme="minorHAnsi"/>
          <w:color w:val="FF0000"/>
          <w:shd w:val="clear" w:color="auto" w:fill="FFFFFF"/>
        </w:rPr>
        <w:t xml:space="preserve"> </w:t>
      </w:r>
      <w:r>
        <w:rPr>
          <w:rFonts w:cstheme="minorHAnsi"/>
          <w:shd w:val="clear" w:color="auto" w:fill="FFFFFF"/>
        </w:rPr>
        <w:t>– Faraday (discovered electric fields)</w:t>
      </w:r>
    </w:p>
    <w:p w14:paraId="7B9CE9B4" w14:textId="77777777" w:rsidR="00FE741B" w:rsidRDefault="00FE741B" w:rsidP="00FE741B">
      <w:r>
        <w:t>Current induces magnetic fields</w:t>
      </w:r>
    </w:p>
    <w:p w14:paraId="4DBE9899" w14:textId="77777777" w:rsidR="00FE741B" w:rsidRPr="00EF0D64" w:rsidRDefault="00FE741B" w:rsidP="00FE741B">
      <w:r>
        <w:t>Changing fields induce current</w:t>
      </w:r>
    </w:p>
    <w:p w14:paraId="23F10950" w14:textId="77777777" w:rsidR="00FE741B" w:rsidRDefault="00FE741B" w:rsidP="00FE741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troduction</w:t>
      </w:r>
    </w:p>
    <w:p w14:paraId="70FF12D5" w14:textId="77777777" w:rsidR="00FE741B" w:rsidRPr="00EF0D64" w:rsidRDefault="00FE741B" w:rsidP="00FE741B">
      <w:pPr>
        <w:pStyle w:val="ListParagraph"/>
        <w:numPr>
          <w:ilvl w:val="0"/>
          <w:numId w:val="12"/>
        </w:numPr>
      </w:pPr>
      <w:r w:rsidRPr="00CC1567">
        <w:t>M</w:t>
      </w:r>
      <w:r>
        <w:t>i</w:t>
      </w:r>
      <w:r w:rsidRPr="00CC1567">
        <w:t>h</w:t>
      </w:r>
      <w:r>
        <w:t>i</w:t>
      </w:r>
    </w:p>
    <w:p w14:paraId="04826E3E" w14:textId="77777777" w:rsidR="00FE741B" w:rsidRPr="00A8323A" w:rsidRDefault="00FE741B" w:rsidP="00FE741B">
      <w:pPr>
        <w:pStyle w:val="ListParagraph"/>
        <w:numPr>
          <w:ilvl w:val="0"/>
          <w:numId w:val="5"/>
        </w:numPr>
        <w:rPr>
          <w:sz w:val="32"/>
          <w:szCs w:val="32"/>
          <w:lang w:val="en-NZ"/>
        </w:rPr>
      </w:pPr>
      <w:r>
        <w:lastRenderedPageBreak/>
        <w:t>What is this project about?</w:t>
      </w:r>
    </w:p>
    <w:p w14:paraId="1ACBF38D" w14:textId="77777777" w:rsidR="00FE741B" w:rsidRPr="00A8323A" w:rsidRDefault="00FE741B" w:rsidP="00FE741B">
      <w:pPr>
        <w:pStyle w:val="ListParagraph"/>
        <w:numPr>
          <w:ilvl w:val="1"/>
          <w:numId w:val="5"/>
        </w:numPr>
        <w:rPr>
          <w:sz w:val="32"/>
          <w:szCs w:val="32"/>
          <w:lang w:val="en-NZ"/>
        </w:rPr>
      </w:pPr>
      <w:r>
        <w:t>ECE is developing some activities suitable for </w:t>
      </w:r>
      <w:r w:rsidRPr="00A8323A">
        <w:rPr>
          <w:u w:val="single"/>
        </w:rPr>
        <w:t>Year 8 to Year 10</w:t>
      </w:r>
      <w:r>
        <w:t> School children </w:t>
      </w:r>
      <w:r w:rsidRPr="00A8323A">
        <w:rPr>
          <w:u w:val="single"/>
        </w:rPr>
        <w:t>aimed</w:t>
      </w:r>
      <w:r>
        <w:t> at </w:t>
      </w:r>
      <w:r w:rsidRPr="00A8323A">
        <w:rPr>
          <w:u w:val="single"/>
        </w:rPr>
        <w:t xml:space="preserve">encouraging  an  interest  in  </w:t>
      </w:r>
      <w:r w:rsidRPr="00A8323A">
        <w:rPr>
          <w:b/>
          <w:bCs/>
          <w:u w:val="single"/>
        </w:rPr>
        <w:t>STEM</w:t>
      </w:r>
      <w:r>
        <w:t>  (Science,  Technology,  Engineering  and  Mathematics)  and  engineering  in  particular. </w:t>
      </w:r>
    </w:p>
    <w:p w14:paraId="1D4B3673" w14:textId="77777777" w:rsidR="00FE741B" w:rsidRPr="00A8323A" w:rsidRDefault="00FE741B" w:rsidP="00FE741B">
      <w:pPr>
        <w:pStyle w:val="ListParagraph"/>
        <w:numPr>
          <w:ilvl w:val="0"/>
          <w:numId w:val="5"/>
        </w:numPr>
        <w:rPr>
          <w:sz w:val="32"/>
          <w:szCs w:val="32"/>
          <w:lang w:val="en-NZ"/>
        </w:rPr>
      </w:pPr>
      <w:r>
        <w:t>Why are we making this project?</w:t>
      </w:r>
    </w:p>
    <w:p w14:paraId="6974A587" w14:textId="77777777" w:rsidR="00FE741B" w:rsidRPr="00A8323A" w:rsidRDefault="00FE741B" w:rsidP="00FE741B">
      <w:pPr>
        <w:pStyle w:val="ListParagraph"/>
        <w:numPr>
          <w:ilvl w:val="1"/>
          <w:numId w:val="5"/>
        </w:numPr>
        <w:rPr>
          <w:sz w:val="32"/>
          <w:szCs w:val="32"/>
          <w:lang w:val="en-NZ"/>
        </w:rPr>
      </w:pPr>
      <w:r>
        <w:t>To excite and encourage children who have not already developed such an interest  to give engineering a chance.</w:t>
      </w:r>
    </w:p>
    <w:p w14:paraId="3AFF1E62" w14:textId="77777777" w:rsidR="00FE741B" w:rsidRPr="003838C7" w:rsidRDefault="00FE741B" w:rsidP="00FE741B">
      <w:pPr>
        <w:pStyle w:val="ListParagraph"/>
        <w:numPr>
          <w:ilvl w:val="0"/>
          <w:numId w:val="4"/>
        </w:numPr>
        <w:rPr>
          <w:sz w:val="36"/>
          <w:szCs w:val="36"/>
          <w:lang w:val="en-NZ"/>
        </w:rPr>
      </w:pPr>
      <w:r w:rsidRPr="003838C7">
        <w:rPr>
          <w:sz w:val="28"/>
          <w:szCs w:val="28"/>
          <w:lang w:val="en-NZ"/>
        </w:rPr>
        <w:t xml:space="preserve">Expectations and </w:t>
      </w:r>
      <w:r>
        <w:rPr>
          <w:sz w:val="28"/>
          <w:szCs w:val="28"/>
          <w:lang w:val="en-NZ"/>
        </w:rPr>
        <w:t>Requirements</w:t>
      </w:r>
      <w:r w:rsidRPr="003838C7">
        <w:rPr>
          <w:sz w:val="28"/>
          <w:szCs w:val="28"/>
          <w:lang w:val="en-NZ"/>
        </w:rPr>
        <w:t xml:space="preserve"> </w:t>
      </w:r>
      <w:r w:rsidRPr="003838C7">
        <w:rPr>
          <w:color w:val="70AD47" w:themeColor="accent6"/>
          <w:sz w:val="28"/>
          <w:szCs w:val="28"/>
          <w:lang w:val="en-NZ"/>
        </w:rPr>
        <w:t xml:space="preserve"> (Do I add specifications?)</w:t>
      </w:r>
    </w:p>
    <w:p w14:paraId="683D767B" w14:textId="77777777" w:rsidR="00FE741B" w:rsidRPr="00A468EA" w:rsidRDefault="00FE741B" w:rsidP="00FE741B">
      <w:pPr>
        <w:pStyle w:val="ListParagraph"/>
        <w:numPr>
          <w:ilvl w:val="0"/>
          <w:numId w:val="6"/>
        </w:numPr>
        <w:rPr>
          <w:sz w:val="32"/>
          <w:szCs w:val="32"/>
          <w:lang w:val="en-NZ"/>
        </w:rPr>
      </w:pPr>
      <w:r>
        <w:t>Looking for </w:t>
      </w:r>
      <w:r w:rsidRPr="00E52172">
        <w:rPr>
          <w:u w:val="single"/>
        </w:rPr>
        <w:t>electrical engineering equivalent</w:t>
      </w:r>
      <w:r>
        <w:t>  of the “</w:t>
      </w:r>
      <w:r w:rsidRPr="006F0C4A">
        <w:rPr>
          <w:highlight w:val="yellow"/>
        </w:rPr>
        <w:t>Mouse Trap Car</w:t>
      </w:r>
      <w:r>
        <w:t>”. </w:t>
      </w:r>
    </w:p>
    <w:p w14:paraId="18F74792" w14:textId="77777777" w:rsidR="00FE741B" w:rsidRPr="00A468EA" w:rsidRDefault="00FE741B" w:rsidP="00FE741B">
      <w:pPr>
        <w:pStyle w:val="ListParagraph"/>
        <w:numPr>
          <w:ilvl w:val="0"/>
          <w:numId w:val="6"/>
        </w:numPr>
        <w:rPr>
          <w:sz w:val="32"/>
          <w:szCs w:val="32"/>
          <w:lang w:val="en-NZ"/>
        </w:rPr>
      </w:pPr>
      <w:r>
        <w:t>Last approximately 90 min.</w:t>
      </w:r>
    </w:p>
    <w:p w14:paraId="61815B51" w14:textId="77777777" w:rsidR="00FE741B" w:rsidRPr="006F0C4A" w:rsidRDefault="00FE741B" w:rsidP="00FE741B">
      <w:pPr>
        <w:pStyle w:val="ListParagraph"/>
        <w:numPr>
          <w:ilvl w:val="0"/>
          <w:numId w:val="6"/>
        </w:numPr>
        <w:rPr>
          <w:sz w:val="32"/>
          <w:szCs w:val="32"/>
          <w:lang w:val="en-NZ"/>
        </w:rPr>
      </w:pPr>
      <w:r>
        <w:rPr>
          <w:sz w:val="24"/>
          <w:szCs w:val="24"/>
          <w:lang w:val="en-NZ"/>
        </w:rPr>
        <w:t>One tutor present per group</w:t>
      </w:r>
    </w:p>
    <w:p w14:paraId="3A9923DE" w14:textId="77777777" w:rsidR="00FE741B" w:rsidRPr="006F0C4A" w:rsidRDefault="00FE741B" w:rsidP="00FE741B">
      <w:pPr>
        <w:pStyle w:val="ListParagraph"/>
        <w:numPr>
          <w:ilvl w:val="0"/>
          <w:numId w:val="6"/>
        </w:numPr>
        <w:rPr>
          <w:sz w:val="32"/>
          <w:szCs w:val="32"/>
          <w:lang w:val="en-NZ"/>
        </w:rPr>
      </w:pPr>
      <w:r>
        <w:rPr>
          <w:sz w:val="24"/>
          <w:szCs w:val="24"/>
          <w:lang w:val="en-NZ"/>
        </w:rPr>
        <w:t>Cost limit of $500</w:t>
      </w:r>
    </w:p>
    <w:p w14:paraId="2001D5A4" w14:textId="77777777" w:rsidR="00FE741B" w:rsidRPr="006F0C4A" w:rsidRDefault="00FE741B" w:rsidP="00FE741B">
      <w:pPr>
        <w:pStyle w:val="ListParagraph"/>
        <w:numPr>
          <w:ilvl w:val="0"/>
          <w:numId w:val="6"/>
        </w:numPr>
        <w:rPr>
          <w:sz w:val="32"/>
          <w:szCs w:val="32"/>
          <w:lang w:val="en-NZ"/>
        </w:rPr>
      </w:pPr>
      <w:r>
        <w:rPr>
          <w:sz w:val="24"/>
          <w:szCs w:val="24"/>
          <w:lang w:val="en-NZ"/>
        </w:rPr>
        <w:t>No voltages above 20 V (DC or RMS AC)</w:t>
      </w:r>
    </w:p>
    <w:p w14:paraId="016DADD4" w14:textId="77777777" w:rsidR="00FE741B" w:rsidRPr="006F0C4A" w:rsidRDefault="00FE741B" w:rsidP="00FE741B">
      <w:pPr>
        <w:pStyle w:val="ListParagraph"/>
        <w:numPr>
          <w:ilvl w:val="0"/>
          <w:numId w:val="6"/>
        </w:numPr>
        <w:rPr>
          <w:sz w:val="32"/>
          <w:szCs w:val="32"/>
          <w:lang w:val="en-NZ"/>
        </w:rPr>
      </w:pPr>
      <w:r>
        <w:rPr>
          <w:sz w:val="24"/>
          <w:szCs w:val="24"/>
          <w:lang w:val="en-NZ"/>
        </w:rPr>
        <w:t>Easy to change components</w:t>
      </w:r>
    </w:p>
    <w:p w14:paraId="67B248CC" w14:textId="77777777" w:rsidR="00FE741B" w:rsidRPr="003838C7" w:rsidRDefault="00FE741B" w:rsidP="00FE741B">
      <w:pPr>
        <w:pStyle w:val="ListParagraph"/>
        <w:numPr>
          <w:ilvl w:val="0"/>
          <w:numId w:val="6"/>
        </w:numPr>
        <w:rPr>
          <w:sz w:val="32"/>
          <w:szCs w:val="32"/>
          <w:lang w:val="en-NZ"/>
        </w:rPr>
      </w:pPr>
      <w:r>
        <w:rPr>
          <w:sz w:val="24"/>
          <w:szCs w:val="24"/>
          <w:lang w:val="en-NZ"/>
        </w:rPr>
        <w:t>Schematic showing electronics</w:t>
      </w:r>
    </w:p>
    <w:p w14:paraId="3D9FAF73" w14:textId="77777777" w:rsidR="00FE741B" w:rsidRPr="003838C7" w:rsidRDefault="00FE741B" w:rsidP="00FE741B">
      <w:pPr>
        <w:pStyle w:val="ListParagraph"/>
        <w:numPr>
          <w:ilvl w:val="0"/>
          <w:numId w:val="6"/>
        </w:numPr>
        <w:rPr>
          <w:sz w:val="32"/>
          <w:szCs w:val="32"/>
          <w:lang w:val="en-NZ"/>
        </w:rPr>
      </w:pPr>
      <w:r>
        <w:rPr>
          <w:sz w:val="24"/>
          <w:szCs w:val="24"/>
          <w:lang w:val="en-NZ"/>
        </w:rPr>
        <w:t xml:space="preserve">CAD </w:t>
      </w:r>
      <w:proofErr w:type="spellStart"/>
      <w:r>
        <w:rPr>
          <w:sz w:val="24"/>
          <w:szCs w:val="24"/>
          <w:lang w:val="en-NZ"/>
        </w:rPr>
        <w:t>drawing’s</w:t>
      </w:r>
      <w:proofErr w:type="spellEnd"/>
      <w:r>
        <w:rPr>
          <w:sz w:val="24"/>
          <w:szCs w:val="24"/>
          <w:lang w:val="en-NZ"/>
        </w:rPr>
        <w:t xml:space="preserve"> for manufacturing </w:t>
      </w:r>
    </w:p>
    <w:p w14:paraId="321A9EF4" w14:textId="77777777" w:rsidR="00FE741B" w:rsidRPr="006F0C4A" w:rsidRDefault="00FE741B" w:rsidP="00FE741B">
      <w:pPr>
        <w:pStyle w:val="ListParagraph"/>
        <w:numPr>
          <w:ilvl w:val="0"/>
          <w:numId w:val="6"/>
        </w:numPr>
        <w:rPr>
          <w:sz w:val="32"/>
          <w:szCs w:val="32"/>
          <w:lang w:val="en-NZ"/>
        </w:rPr>
      </w:pPr>
      <w:r>
        <w:rPr>
          <w:sz w:val="24"/>
          <w:szCs w:val="24"/>
          <w:lang w:val="en-NZ"/>
        </w:rPr>
        <w:t>User guide for the tutors about the activity</w:t>
      </w:r>
    </w:p>
    <w:p w14:paraId="4250B7C1" w14:textId="77777777" w:rsidR="00FE741B" w:rsidRPr="00A66BB2" w:rsidRDefault="00FE741B" w:rsidP="00FE741B">
      <w:pPr>
        <w:pStyle w:val="ListParagraph"/>
        <w:numPr>
          <w:ilvl w:val="0"/>
          <w:numId w:val="4"/>
        </w:numPr>
        <w:rPr>
          <w:sz w:val="32"/>
          <w:szCs w:val="32"/>
          <w:lang w:val="en-NZ"/>
        </w:rPr>
      </w:pPr>
      <w:r w:rsidRPr="00735C1D">
        <w:rPr>
          <w:b/>
          <w:bCs/>
          <w:sz w:val="32"/>
          <w:szCs w:val="32"/>
        </w:rPr>
        <w:t>What</w:t>
      </w:r>
      <w:r w:rsidRPr="00735C1D">
        <w:rPr>
          <w:sz w:val="32"/>
          <w:szCs w:val="32"/>
        </w:rPr>
        <w:t xml:space="preserve"> will they learn?</w:t>
      </w:r>
    </w:p>
    <w:p w14:paraId="2DA63B09" w14:textId="77777777" w:rsidR="00FE741B" w:rsidRPr="00175A95" w:rsidRDefault="00FE741B" w:rsidP="00FE741B">
      <w:pPr>
        <w:pStyle w:val="ListParagraph"/>
        <w:numPr>
          <w:ilvl w:val="1"/>
          <w:numId w:val="4"/>
        </w:numPr>
        <w:rPr>
          <w:sz w:val="24"/>
          <w:szCs w:val="24"/>
          <w:lang w:val="en-NZ"/>
        </w:rPr>
      </w:pPr>
      <w:r w:rsidRPr="0015498F">
        <w:rPr>
          <w:sz w:val="24"/>
          <w:szCs w:val="24"/>
          <w:lang w:val="en-NZ"/>
        </w:rPr>
        <w:t>Magnetism</w:t>
      </w:r>
    </w:p>
    <w:p w14:paraId="5D338C87" w14:textId="77777777" w:rsidR="00FE741B" w:rsidRPr="0015498F" w:rsidRDefault="00FE741B" w:rsidP="00FE741B">
      <w:pPr>
        <w:pStyle w:val="ListParagraph"/>
        <w:numPr>
          <w:ilvl w:val="1"/>
          <w:numId w:val="4"/>
        </w:num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>Electrom</w:t>
      </w:r>
      <w:r w:rsidRPr="006313F8">
        <w:rPr>
          <w:sz w:val="24"/>
          <w:szCs w:val="24"/>
          <w:lang w:val="en-NZ"/>
        </w:rPr>
        <w:t xml:space="preserve">agnetism </w:t>
      </w:r>
      <w:r>
        <w:rPr>
          <w:sz w:val="24"/>
          <w:szCs w:val="24"/>
          <w:lang w:val="en-NZ"/>
        </w:rPr>
        <w:t xml:space="preserve">- </w:t>
      </w:r>
      <w:r w:rsidRPr="0095013A">
        <w:rPr>
          <w:rFonts w:cstheme="minorHAnsi"/>
          <w:shd w:val="clear" w:color="auto" w:fill="FFFFFF"/>
        </w:rPr>
        <w:t>Faraday's</w:t>
      </w:r>
      <w:r>
        <w:rPr>
          <w:rFonts w:cstheme="minorHAnsi"/>
          <w:shd w:val="clear" w:color="auto" w:fill="FFFFFF"/>
        </w:rPr>
        <w:t xml:space="preserve"> and Lenz’s</w:t>
      </w:r>
      <w:r w:rsidRPr="0095013A">
        <w:rPr>
          <w:rFonts w:cstheme="minorHAnsi"/>
          <w:shd w:val="clear" w:color="auto" w:fill="FFFFFF"/>
        </w:rPr>
        <w:t xml:space="preserve"> law of induction</w:t>
      </w:r>
      <w:r>
        <w:rPr>
          <w:rFonts w:cstheme="minorHAnsi"/>
          <w:shd w:val="clear" w:color="auto" w:fill="FFFFFF"/>
        </w:rPr>
        <w:t xml:space="preserve">  (Magnetism and electric charge)</w:t>
      </w:r>
    </w:p>
    <w:p w14:paraId="1DA30318" w14:textId="77777777" w:rsidR="00FE741B" w:rsidRPr="00DD7A09" w:rsidRDefault="00FE741B" w:rsidP="00FE741B">
      <w:pPr>
        <w:pStyle w:val="ListParagraph"/>
        <w:numPr>
          <w:ilvl w:val="0"/>
          <w:numId w:val="4"/>
        </w:numPr>
        <w:rPr>
          <w:sz w:val="32"/>
          <w:szCs w:val="32"/>
          <w:lang w:val="en-NZ"/>
        </w:rPr>
      </w:pPr>
      <w:r>
        <w:rPr>
          <w:b/>
          <w:bCs/>
          <w:sz w:val="32"/>
          <w:szCs w:val="32"/>
        </w:rPr>
        <w:t xml:space="preserve">Why </w:t>
      </w:r>
      <w:r w:rsidRPr="00325F85">
        <w:rPr>
          <w:sz w:val="32"/>
          <w:szCs w:val="32"/>
        </w:rPr>
        <w:t>should they learn this?</w:t>
      </w:r>
    </w:p>
    <w:p w14:paraId="11BA605A" w14:textId="77777777" w:rsidR="00FE741B" w:rsidRPr="00325F85" w:rsidRDefault="00FE741B" w:rsidP="00FE741B">
      <w:pPr>
        <w:pStyle w:val="ListParagraph"/>
        <w:numPr>
          <w:ilvl w:val="1"/>
          <w:numId w:val="4"/>
        </w:numPr>
        <w:rPr>
          <w:sz w:val="32"/>
          <w:szCs w:val="32"/>
          <w:lang w:val="en-NZ"/>
        </w:rPr>
      </w:pPr>
      <w:r>
        <w:rPr>
          <w:sz w:val="24"/>
          <w:szCs w:val="24"/>
          <w:lang w:val="en-NZ"/>
        </w:rPr>
        <w:t>Can Electric current be created withought using a battery? – If we could, it would Reduce the amount of chemicals</w:t>
      </w:r>
    </w:p>
    <w:p w14:paraId="360F0BC0" w14:textId="77777777" w:rsidR="00FE741B" w:rsidRPr="00325F85" w:rsidRDefault="00FE741B" w:rsidP="00FE741B">
      <w:pPr>
        <w:pStyle w:val="ListParagraph"/>
        <w:numPr>
          <w:ilvl w:val="0"/>
          <w:numId w:val="4"/>
        </w:numPr>
        <w:rPr>
          <w:sz w:val="32"/>
          <w:szCs w:val="32"/>
          <w:lang w:val="en-NZ"/>
        </w:rPr>
      </w:pPr>
      <w:r w:rsidRPr="00325F85">
        <w:rPr>
          <w:b/>
          <w:bCs/>
          <w:sz w:val="32"/>
          <w:szCs w:val="32"/>
        </w:rPr>
        <w:t xml:space="preserve">How </w:t>
      </w:r>
      <w:r w:rsidRPr="00325F85">
        <w:rPr>
          <w:sz w:val="32"/>
          <w:szCs w:val="32"/>
        </w:rPr>
        <w:t>will they understand this concept?</w:t>
      </w:r>
    </w:p>
    <w:p w14:paraId="7A42A149" w14:textId="77777777" w:rsidR="00FE741B" w:rsidRDefault="00FE741B" w:rsidP="00FE741B">
      <w:pPr>
        <w:pStyle w:val="ListParagraph"/>
        <w:numPr>
          <w:ilvl w:val="1"/>
          <w:numId w:val="4"/>
        </w:num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>Making a compass  - Experiment I</w:t>
      </w:r>
    </w:p>
    <w:p w14:paraId="693253DF" w14:textId="77777777" w:rsidR="00FE741B" w:rsidRDefault="00FE741B" w:rsidP="00FE741B">
      <w:pPr>
        <w:pStyle w:val="ListParagraph"/>
        <w:numPr>
          <w:ilvl w:val="0"/>
          <w:numId w:val="9"/>
        </w:num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 xml:space="preserve">Magnetism </w:t>
      </w:r>
    </w:p>
    <w:p w14:paraId="4AC870A5" w14:textId="77777777" w:rsidR="00FE741B" w:rsidRPr="00001B24" w:rsidRDefault="00FE741B" w:rsidP="00FE741B">
      <w:pPr>
        <w:pStyle w:val="ListParagraph"/>
        <w:numPr>
          <w:ilvl w:val="0"/>
          <w:numId w:val="7"/>
        </w:num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>To check which side is north and south of the big magnet – What they’ll do</w:t>
      </w:r>
    </w:p>
    <w:p w14:paraId="06965398" w14:textId="77777777" w:rsidR="00FE741B" w:rsidRPr="0015498F" w:rsidRDefault="00FE741B" w:rsidP="00FE741B">
      <w:pPr>
        <w:pStyle w:val="ListParagraph"/>
        <w:numPr>
          <w:ilvl w:val="1"/>
          <w:numId w:val="4"/>
        </w:numPr>
        <w:rPr>
          <w:sz w:val="24"/>
          <w:szCs w:val="24"/>
          <w:lang w:val="en-NZ"/>
        </w:rPr>
      </w:pPr>
      <w:r w:rsidRPr="006752C0">
        <w:rPr>
          <w:sz w:val="24"/>
          <w:szCs w:val="24"/>
          <w:lang w:val="en-NZ"/>
        </w:rPr>
        <w:t>Faraday's experiment</w:t>
      </w:r>
      <w:r>
        <w:rPr>
          <w:sz w:val="24"/>
          <w:szCs w:val="24"/>
          <w:lang w:val="en-NZ"/>
        </w:rPr>
        <w:t xml:space="preserve"> modified - Experiment II</w:t>
      </w:r>
    </w:p>
    <w:p w14:paraId="5011A60A" w14:textId="77777777" w:rsidR="00FE741B" w:rsidRDefault="00FE741B" w:rsidP="00FE741B">
      <w:pPr>
        <w:pStyle w:val="ListParagraph"/>
        <w:numPr>
          <w:ilvl w:val="1"/>
          <w:numId w:val="4"/>
        </w:num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>Practical use – The shaking flashlight - Experiment III</w:t>
      </w:r>
    </w:p>
    <w:p w14:paraId="501BB3D6" w14:textId="77777777" w:rsidR="00FE741B" w:rsidRPr="006752C0" w:rsidRDefault="00FE741B" w:rsidP="00FE741B">
      <w:pPr>
        <w:pStyle w:val="ListParagraph"/>
        <w:numPr>
          <w:ilvl w:val="3"/>
          <w:numId w:val="4"/>
        </w:num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>This is how Electromagnetism can be used in the real world</w:t>
      </w:r>
    </w:p>
    <w:p w14:paraId="51CEE94A" w14:textId="77777777" w:rsidR="00FE741B" w:rsidRPr="002D70BA" w:rsidRDefault="00FE741B" w:rsidP="00FE741B">
      <w:r>
        <w:t>Emf (the voltage generated) = is the rate of change of flux around a coil</w:t>
      </w:r>
    </w:p>
    <w:p w14:paraId="1DB68EF1" w14:textId="13EC0CAD" w:rsidR="0006467A" w:rsidRDefault="0006467A"/>
    <w:p w14:paraId="61AF00D1" w14:textId="11BF4611" w:rsidR="00E017DD" w:rsidRDefault="00E017DD"/>
    <w:p w14:paraId="1604CD64" w14:textId="77777777" w:rsidR="00E017DD" w:rsidRPr="000B55BA" w:rsidRDefault="00E017DD" w:rsidP="00E017DD">
      <w:pPr>
        <w:pStyle w:val="ListParagraph"/>
        <w:numPr>
          <w:ilvl w:val="0"/>
          <w:numId w:val="13"/>
        </w:numPr>
        <w:spacing w:after="120" w:line="257" w:lineRule="auto"/>
        <w:rPr>
          <w:lang w:val="en-NZ"/>
        </w:rPr>
      </w:pPr>
      <w:r>
        <w:rPr>
          <w:sz w:val="24"/>
          <w:szCs w:val="24"/>
        </w:rPr>
        <w:t>A tutor’s user guide for the activity should be drafted and should explain:</w:t>
      </w:r>
    </w:p>
    <w:p w14:paraId="51482D99" w14:textId="77777777" w:rsidR="00E017DD" w:rsidRPr="000B55BA" w:rsidRDefault="00E017DD" w:rsidP="00E017DD">
      <w:pPr>
        <w:pStyle w:val="ListParagraph"/>
        <w:numPr>
          <w:ilvl w:val="1"/>
          <w:numId w:val="13"/>
        </w:numPr>
        <w:spacing w:after="120" w:line="257" w:lineRule="auto"/>
        <w:rPr>
          <w:lang w:val="en-NZ"/>
        </w:rPr>
      </w:pPr>
      <w:r>
        <w:rPr>
          <w:sz w:val="24"/>
          <w:szCs w:val="24"/>
        </w:rPr>
        <w:t>S</w:t>
      </w:r>
      <w:r w:rsidRPr="000B55BA">
        <w:rPr>
          <w:sz w:val="24"/>
          <w:szCs w:val="24"/>
        </w:rPr>
        <w:t>et of items required</w:t>
      </w:r>
      <w:r>
        <w:rPr>
          <w:sz w:val="24"/>
          <w:szCs w:val="24"/>
        </w:rPr>
        <w:t>.</w:t>
      </w:r>
    </w:p>
    <w:p w14:paraId="590A303B" w14:textId="77777777" w:rsidR="00E017DD" w:rsidRPr="000B55BA" w:rsidRDefault="00E017DD" w:rsidP="00E017DD">
      <w:pPr>
        <w:pStyle w:val="ListParagraph"/>
        <w:numPr>
          <w:ilvl w:val="1"/>
          <w:numId w:val="13"/>
        </w:numPr>
        <w:spacing w:after="120" w:line="257" w:lineRule="auto"/>
        <w:rPr>
          <w:lang w:val="en-NZ"/>
        </w:rPr>
      </w:pPr>
      <w:r>
        <w:rPr>
          <w:sz w:val="24"/>
          <w:szCs w:val="24"/>
        </w:rPr>
        <w:t>The aim.</w:t>
      </w:r>
    </w:p>
    <w:p w14:paraId="76E9259E" w14:textId="77777777" w:rsidR="00E017DD" w:rsidRPr="000B55BA" w:rsidRDefault="00E017DD" w:rsidP="00E017DD">
      <w:pPr>
        <w:pStyle w:val="ListParagraph"/>
        <w:numPr>
          <w:ilvl w:val="1"/>
          <w:numId w:val="13"/>
        </w:numPr>
        <w:spacing w:after="120" w:line="257" w:lineRule="auto"/>
        <w:rPr>
          <w:lang w:val="en-NZ"/>
        </w:rPr>
      </w:pPr>
      <w:r>
        <w:rPr>
          <w:sz w:val="24"/>
          <w:szCs w:val="24"/>
        </w:rPr>
        <w:t>Steps involved (illustrations where appropriate).</w:t>
      </w:r>
    </w:p>
    <w:p w14:paraId="69550499" w14:textId="77777777" w:rsidR="00E017DD" w:rsidRPr="00E97B58" w:rsidRDefault="00E017DD" w:rsidP="00E017DD">
      <w:pPr>
        <w:pStyle w:val="ListParagraph"/>
        <w:numPr>
          <w:ilvl w:val="1"/>
          <w:numId w:val="13"/>
        </w:numPr>
        <w:spacing w:after="240" w:line="257" w:lineRule="auto"/>
        <w:rPr>
          <w:lang w:val="en-NZ"/>
        </w:rPr>
      </w:pPr>
      <w:r>
        <w:rPr>
          <w:sz w:val="24"/>
          <w:szCs w:val="24"/>
        </w:rPr>
        <w:t>S</w:t>
      </w:r>
      <w:r w:rsidRPr="000B55BA">
        <w:rPr>
          <w:sz w:val="24"/>
          <w:szCs w:val="24"/>
        </w:rPr>
        <w:t xml:space="preserve">uccessful </w:t>
      </w:r>
      <w:r>
        <w:rPr>
          <w:sz w:val="24"/>
          <w:szCs w:val="24"/>
        </w:rPr>
        <w:t>or un</w:t>
      </w:r>
      <w:r w:rsidRPr="000B55BA">
        <w:rPr>
          <w:sz w:val="24"/>
          <w:szCs w:val="24"/>
        </w:rPr>
        <w:t xml:space="preserve">successful </w:t>
      </w:r>
      <w:r>
        <w:rPr>
          <w:sz w:val="24"/>
          <w:szCs w:val="24"/>
        </w:rPr>
        <w:t>outcomes – What they hope to achieve.</w:t>
      </w:r>
    </w:p>
    <w:p w14:paraId="71EFC27B" w14:textId="6343139E" w:rsidR="00E017DD" w:rsidRDefault="00E017DD"/>
    <w:sectPr w:rsidR="00E017DD" w:rsidSect="00FE741B">
      <w:type w:val="continuous"/>
      <w:pgSz w:w="11906" w:h="16838" w:code="9"/>
      <w:pgMar w:top="1440" w:right="1440" w:bottom="1440" w:left="1440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Roboto Slab">
    <w:altName w:val="Arial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B377D"/>
    <w:multiLevelType w:val="hybridMultilevel"/>
    <w:tmpl w:val="00ECC74E"/>
    <w:lvl w:ilvl="0" w:tplc="C5DE6FEE">
      <w:numFmt w:val="bullet"/>
      <w:lvlText w:val="-"/>
      <w:lvlJc w:val="left"/>
      <w:pPr>
        <w:ind w:left="720" w:hanging="360"/>
      </w:pPr>
      <w:rPr>
        <w:rFonts w:ascii="Calibri" w:eastAsiaTheme="minorHAnsi" w:hAnsi="Calibri" w:hint="default"/>
        <w:sz w:val="24"/>
        <w:szCs w:val="24"/>
      </w:rPr>
    </w:lvl>
    <w:lvl w:ilvl="1" w:tplc="C5DE6FEE">
      <w:numFmt w:val="bullet"/>
      <w:lvlText w:val="-"/>
      <w:lvlJc w:val="left"/>
      <w:pPr>
        <w:ind w:left="992" w:hanging="360"/>
      </w:pPr>
      <w:rPr>
        <w:rFonts w:ascii="Calibri" w:eastAsiaTheme="minorHAnsi" w:hAnsi="Calibri" w:hint="default"/>
        <w:sz w:val="24"/>
        <w:szCs w:val="24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B49CE"/>
    <w:multiLevelType w:val="hybridMultilevel"/>
    <w:tmpl w:val="3BF0E2F2"/>
    <w:lvl w:ilvl="0" w:tplc="6C4E7AF8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sz w:val="16"/>
        <w:szCs w:val="16"/>
      </w:rPr>
    </w:lvl>
    <w:lvl w:ilvl="1" w:tplc="14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" w15:restartNumberingAfterBreak="0">
    <w:nsid w:val="0E8078A0"/>
    <w:multiLevelType w:val="hybridMultilevel"/>
    <w:tmpl w:val="C7AA5062"/>
    <w:lvl w:ilvl="0" w:tplc="C5DE6FEE">
      <w:numFmt w:val="bullet"/>
      <w:lvlText w:val="-"/>
      <w:lvlJc w:val="left"/>
      <w:pPr>
        <w:ind w:left="1080" w:hanging="360"/>
      </w:pPr>
      <w:rPr>
        <w:rFonts w:ascii="Calibri" w:eastAsiaTheme="minorHAnsi" w:hAnsi="Calibri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6929F6"/>
    <w:multiLevelType w:val="hybridMultilevel"/>
    <w:tmpl w:val="F280A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DE6FEE">
      <w:numFmt w:val="bullet"/>
      <w:lvlText w:val="-"/>
      <w:lvlJc w:val="left"/>
      <w:pPr>
        <w:ind w:left="927" w:hanging="360"/>
      </w:pPr>
      <w:rPr>
        <w:rFonts w:ascii="Calibri" w:eastAsiaTheme="minorHAnsi" w:hAnsi="Calibri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354D5"/>
    <w:multiLevelType w:val="hybridMultilevel"/>
    <w:tmpl w:val="61988F4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416EC"/>
    <w:multiLevelType w:val="hybridMultilevel"/>
    <w:tmpl w:val="C5F266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C5DE6FEE">
      <w:numFmt w:val="bullet"/>
      <w:lvlText w:val="-"/>
      <w:lvlJc w:val="left"/>
      <w:pPr>
        <w:ind w:left="992" w:hanging="360"/>
      </w:pPr>
      <w:rPr>
        <w:rFonts w:ascii="Calibri" w:eastAsiaTheme="minorHAnsi" w:hAnsi="Calibri" w:hint="default"/>
        <w:sz w:val="24"/>
        <w:szCs w:val="24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3767D4"/>
    <w:multiLevelType w:val="hybridMultilevel"/>
    <w:tmpl w:val="A31E40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C10DC"/>
    <w:multiLevelType w:val="hybridMultilevel"/>
    <w:tmpl w:val="2E921DDA"/>
    <w:lvl w:ilvl="0" w:tplc="C5DE6FEE">
      <w:numFmt w:val="bullet"/>
      <w:lvlText w:val="-"/>
      <w:lvlJc w:val="left"/>
      <w:pPr>
        <w:ind w:left="1069" w:hanging="360"/>
      </w:pPr>
      <w:rPr>
        <w:rFonts w:ascii="Calibri" w:eastAsiaTheme="minorHAnsi" w:hAnsi="Calibri" w:hint="default"/>
      </w:rPr>
    </w:lvl>
    <w:lvl w:ilvl="1" w:tplc="1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4DD93DD2"/>
    <w:multiLevelType w:val="hybridMultilevel"/>
    <w:tmpl w:val="C7CEB2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F85555"/>
    <w:multiLevelType w:val="hybridMultilevel"/>
    <w:tmpl w:val="E1529A1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E3BF8"/>
    <w:multiLevelType w:val="hybridMultilevel"/>
    <w:tmpl w:val="3E3A8664"/>
    <w:lvl w:ilvl="0" w:tplc="1D1E64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472C4" w:themeColor="accent1"/>
      </w:rPr>
    </w:lvl>
    <w:lvl w:ilvl="1" w:tplc="14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BA135D"/>
    <w:multiLevelType w:val="hybridMultilevel"/>
    <w:tmpl w:val="0A549AC4"/>
    <w:lvl w:ilvl="0" w:tplc="1D1E64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472C4" w:themeColor="accent1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820853"/>
    <w:multiLevelType w:val="hybridMultilevel"/>
    <w:tmpl w:val="976A463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2CC7F6A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  <w:sz w:val="24"/>
        <w:szCs w:val="24"/>
      </w:rPr>
    </w:lvl>
    <w:lvl w:ilvl="2" w:tplc="C5DE6FEE">
      <w:numFmt w:val="bullet"/>
      <w:lvlText w:val="-"/>
      <w:lvlJc w:val="left"/>
      <w:pPr>
        <w:ind w:left="889" w:hanging="180"/>
      </w:pPr>
      <w:rPr>
        <w:rFonts w:ascii="Calibri" w:eastAsiaTheme="minorHAnsi" w:hAnsi="Calibri" w:hint="default"/>
      </w:rPr>
    </w:lvl>
    <w:lvl w:ilvl="3" w:tplc="C5DE6FEE">
      <w:numFmt w:val="bullet"/>
      <w:lvlText w:val="-"/>
      <w:lvlJc w:val="left"/>
      <w:pPr>
        <w:ind w:left="1069" w:hanging="360"/>
      </w:pPr>
      <w:rPr>
        <w:rFonts w:ascii="Calibri" w:eastAsiaTheme="minorHAnsi" w:hAnsi="Calibri" w:hint="default"/>
      </w:r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8734346"/>
    <w:multiLevelType w:val="hybridMultilevel"/>
    <w:tmpl w:val="C28AAFCA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A3C425D"/>
    <w:multiLevelType w:val="hybridMultilevel"/>
    <w:tmpl w:val="69425F38"/>
    <w:lvl w:ilvl="0" w:tplc="1D1E64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472C4" w:themeColor="accent1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E23A47"/>
    <w:multiLevelType w:val="hybridMultilevel"/>
    <w:tmpl w:val="05B658FE"/>
    <w:lvl w:ilvl="0" w:tplc="5F5CA2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7B4ED9C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74CE5AC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8CB0C8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E006D6AC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3B0001D2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127A35C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D58A91C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CC40570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6FDE780F"/>
    <w:multiLevelType w:val="hybridMultilevel"/>
    <w:tmpl w:val="51CEDA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15"/>
  </w:num>
  <w:num w:numId="4">
    <w:abstractNumId w:val="12"/>
  </w:num>
  <w:num w:numId="5">
    <w:abstractNumId w:val="5"/>
  </w:num>
  <w:num w:numId="6">
    <w:abstractNumId w:val="0"/>
  </w:num>
  <w:num w:numId="7">
    <w:abstractNumId w:val="7"/>
  </w:num>
  <w:num w:numId="8">
    <w:abstractNumId w:val="3"/>
  </w:num>
  <w:num w:numId="9">
    <w:abstractNumId w:val="2"/>
  </w:num>
  <w:num w:numId="10">
    <w:abstractNumId w:val="8"/>
  </w:num>
  <w:num w:numId="11">
    <w:abstractNumId w:val="6"/>
  </w:num>
  <w:num w:numId="12">
    <w:abstractNumId w:val="9"/>
  </w:num>
  <w:num w:numId="13">
    <w:abstractNumId w:val="10"/>
  </w:num>
  <w:num w:numId="14">
    <w:abstractNumId w:val="14"/>
  </w:num>
  <w:num w:numId="15">
    <w:abstractNumId w:val="4"/>
  </w:num>
  <w:num w:numId="16">
    <w:abstractNumId w:val="1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TEyMTI2NjYyNrRQ0lEKTi0uzszPAykwqgUAry3QaiwAAAA="/>
  </w:docVars>
  <w:rsids>
    <w:rsidRoot w:val="00954B5B"/>
    <w:rsid w:val="0006467A"/>
    <w:rsid w:val="00077C7D"/>
    <w:rsid w:val="000B417E"/>
    <w:rsid w:val="00265378"/>
    <w:rsid w:val="002716DA"/>
    <w:rsid w:val="003033C4"/>
    <w:rsid w:val="0037731E"/>
    <w:rsid w:val="003E49E5"/>
    <w:rsid w:val="003F060D"/>
    <w:rsid w:val="003F3DF1"/>
    <w:rsid w:val="00480895"/>
    <w:rsid w:val="004A4311"/>
    <w:rsid w:val="005336F1"/>
    <w:rsid w:val="006237AF"/>
    <w:rsid w:val="00654823"/>
    <w:rsid w:val="00672CA5"/>
    <w:rsid w:val="006B6536"/>
    <w:rsid w:val="00705D3D"/>
    <w:rsid w:val="00712458"/>
    <w:rsid w:val="00732483"/>
    <w:rsid w:val="007B5C7E"/>
    <w:rsid w:val="00851371"/>
    <w:rsid w:val="008B2E49"/>
    <w:rsid w:val="0093038A"/>
    <w:rsid w:val="00954B5B"/>
    <w:rsid w:val="00995F12"/>
    <w:rsid w:val="009C6D7C"/>
    <w:rsid w:val="00AD638D"/>
    <w:rsid w:val="00B664C7"/>
    <w:rsid w:val="00BF78FD"/>
    <w:rsid w:val="00CD0723"/>
    <w:rsid w:val="00CF5B12"/>
    <w:rsid w:val="00DE6BF9"/>
    <w:rsid w:val="00E017DD"/>
    <w:rsid w:val="00E13258"/>
    <w:rsid w:val="00EC492E"/>
    <w:rsid w:val="00F0263E"/>
    <w:rsid w:val="00F4600D"/>
    <w:rsid w:val="00FE7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71DCD"/>
  <w15:chartTrackingRefBased/>
  <w15:docId w15:val="{CA368212-D0DE-4746-954A-F5E7B9C9B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41B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0895"/>
    <w:pPr>
      <w:keepNext/>
      <w:keepLines/>
      <w:spacing w:before="240" w:after="0" w:line="257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741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E741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F78FD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8089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styleId="TableGrid">
    <w:name w:val="Table Grid"/>
    <w:basedOn w:val="TableNormal"/>
    <w:uiPriority w:val="39"/>
    <w:rsid w:val="004808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80895"/>
    <w:pPr>
      <w:spacing w:before="320" w:after="0" w:line="240" w:lineRule="auto"/>
      <w:ind w:hanging="15"/>
      <w:jc w:val="center"/>
    </w:pPr>
    <w:rPr>
      <w:rFonts w:ascii="Roboto Slab" w:eastAsia="Roboto Slab" w:hAnsi="Roboto Slab" w:cs="Roboto Slab"/>
      <w:b/>
      <w:color w:val="FF5722"/>
      <w:sz w:val="72"/>
      <w:szCs w:val="72"/>
      <w:lang w:val="en" w:eastAsia="en-NZ"/>
    </w:rPr>
  </w:style>
  <w:style w:type="character" w:customStyle="1" w:styleId="TitleChar">
    <w:name w:val="Title Char"/>
    <w:basedOn w:val="DefaultParagraphFont"/>
    <w:link w:val="Title"/>
    <w:uiPriority w:val="10"/>
    <w:rsid w:val="00480895"/>
    <w:rPr>
      <w:rFonts w:ascii="Roboto Slab" w:eastAsia="Roboto Slab" w:hAnsi="Roboto Slab" w:cs="Roboto Slab"/>
      <w:b/>
      <w:color w:val="FF5722"/>
      <w:sz w:val="72"/>
      <w:szCs w:val="72"/>
      <w:lang w:val="en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fmagnets.co.nz/neodymium-cylinder-20mm-x-25mm.html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theme" Target="theme/theme1.xml"/><Relationship Id="rId7" Type="http://schemas.openxmlformats.org/officeDocument/2006/relationships/hyperlink" Target="https://www.digikey.com/product-detail/en/on-semiconductor/DF06M/DF06M-ND/977156" TargetMode="External"/><Relationship Id="rId12" Type="http://schemas.openxmlformats.org/officeDocument/2006/relationships/hyperlink" Target="https://phet.colorado.edu/sims/html/faradays-law/latest/faradays-law_en.html" TargetMode="External"/><Relationship Id="rId17" Type="http://schemas.openxmlformats.org/officeDocument/2006/relationships/image" Target="media/image4.gif"/><Relationship Id="rId25" Type="http://schemas.openxmlformats.org/officeDocument/2006/relationships/image" Target="media/image8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google.com/search?q=is+magnetis+and+electro+magnetism+the+same&amp;rlz=1C1CHBF_enNZ877NZ877&amp;oq=is+magnetis+and+electro+magnetism+the+same&amp;aqs=chrome..69i57j33l2.14000j0j4&amp;sourceid=chrome&amp;ie=UTF-8" TargetMode="External"/><Relationship Id="rId20" Type="http://schemas.openxmlformats.org/officeDocument/2006/relationships/hyperlink" Target="https://www.diffen.com/difference/Electric_Field_vs_Magnetic_Field" TargetMode="External"/><Relationship Id="rId29" Type="http://schemas.openxmlformats.org/officeDocument/2006/relationships/hyperlink" Target="https://www.google.com.pk/search?q=lenz%27s+law&amp;biw=983&amp;bih=615&amp;source=lnms&amp;tbm=isch&amp;sa=X&amp;sqi=2&amp;ved=0ahUKEwilmeWCh8XOAhVClxoKHXufDGoQ_AUIBygC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instructables.com/DIY-Magnetic-Compass/" TargetMode="External"/><Relationship Id="rId11" Type="http://schemas.openxmlformats.org/officeDocument/2006/relationships/hyperlink" Target="https://www.digikey.com/en/products/detail/elna-america/DK-6R3D105T/970179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3.gif"/><Relationship Id="rId23" Type="http://schemas.openxmlformats.org/officeDocument/2006/relationships/image" Target="media/image7.png"/><Relationship Id="rId28" Type="http://schemas.openxmlformats.org/officeDocument/2006/relationships/hyperlink" Target="http://ffden-2.phys.uaf.edu/webproj/212_spring_2017/Max_Erickson/PrettyPhysicsProject/page2.html" TargetMode="External"/><Relationship Id="rId10" Type="http://schemas.openxmlformats.org/officeDocument/2006/relationships/hyperlink" Target="https://www.jaycar.co.nz/0-25mm-enamel-copper-wire-spool/p/WW4012" TargetMode="External"/><Relationship Id="rId19" Type="http://schemas.openxmlformats.org/officeDocument/2006/relationships/hyperlink" Target="https://physics.stackexchange.com/questions/184186/why-opposite-poles-of-magnet-attract-each-other-why-dont-they-repel/184258" TargetMode="External"/><Relationship Id="rId31" Type="http://schemas.openxmlformats.org/officeDocument/2006/relationships/image" Target="media/image13.jpeg"/><Relationship Id="rId4" Type="http://schemas.openxmlformats.org/officeDocument/2006/relationships/settings" Target="settings.xml"/><Relationship Id="rId9" Type="http://schemas.openxmlformats.org/officeDocument/2006/relationships/hyperlink" Target="https://www.bunnings.co.nz/pope-clear-vinyl-tubing-25mmx0-900m_p0235250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byjus.com/physics/difference-between-electric-field-and-magnetic-field/" TargetMode="External"/><Relationship Id="rId27" Type="http://schemas.openxmlformats.org/officeDocument/2006/relationships/image" Target="media/image11.jpeg"/><Relationship Id="rId30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DCDEBD7-8E6E-4396-9E4F-50BEF0246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1097</Words>
  <Characters>625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Edwards</dc:creator>
  <cp:keywords/>
  <dc:description/>
  <cp:lastModifiedBy>Jonathan Edwards</cp:lastModifiedBy>
  <cp:revision>17</cp:revision>
  <dcterms:created xsi:type="dcterms:W3CDTF">2020-10-13T06:30:00Z</dcterms:created>
  <dcterms:modified xsi:type="dcterms:W3CDTF">2020-10-15T18:56:00Z</dcterms:modified>
</cp:coreProperties>
</file>